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A3332" w14:textId="0781F703" w:rsidR="00115831" w:rsidRPr="00911355" w:rsidRDefault="0072124C" w:rsidP="00911355">
      <w:pPr>
        <w:jc w:val="center"/>
        <w:rPr>
          <w:sz w:val="36"/>
          <w:szCs w:val="36"/>
        </w:rPr>
      </w:pPr>
      <w:r w:rsidRPr="00911355">
        <w:rPr>
          <w:sz w:val="36"/>
          <w:szCs w:val="36"/>
        </w:rPr>
        <w:t>Temple Inn &amp; Suites Site Planning</w:t>
      </w:r>
    </w:p>
    <w:p w14:paraId="20E131D1" w14:textId="13ECD6F8" w:rsidR="00115831" w:rsidRDefault="00115831" w:rsidP="0072124C">
      <w:pPr>
        <w:jc w:val="center"/>
      </w:pPr>
      <w:r>
        <w:t>Site Name</w:t>
      </w:r>
    </w:p>
    <w:p w14:paraId="7FFF9B6B" w14:textId="2509C6B2" w:rsidR="00115831" w:rsidRDefault="008F5514" w:rsidP="008F5514">
      <w:pPr>
        <w:jc w:val="center"/>
      </w:pPr>
      <w:r>
        <w:t>https://www.templesuties.com</w:t>
      </w:r>
    </w:p>
    <w:p w14:paraId="443A633F" w14:textId="0EFE35AA" w:rsidR="0072124C" w:rsidRDefault="0072124C" w:rsidP="0072124C">
      <w:pPr>
        <w:jc w:val="center"/>
      </w:pPr>
    </w:p>
    <w:p w14:paraId="495D8310" w14:textId="61767616" w:rsidR="0072124C" w:rsidRDefault="0072124C" w:rsidP="0072124C">
      <w:pPr>
        <w:jc w:val="center"/>
      </w:pPr>
      <w:r>
        <w:t>Site Purpose</w:t>
      </w:r>
    </w:p>
    <w:p w14:paraId="4979E76E" w14:textId="325EC38A" w:rsidR="0072124C" w:rsidRDefault="0072124C" w:rsidP="0072124C">
      <w:r>
        <w:tab/>
        <w:t>The purpose of this site is to attract members of the Church of Jesus Christ of Latter-day Saints and non-members who are traveling to visit a Temple to stay at the Temple Inn &amp; Suites. This site will advertise not only the rooms that can be booked but the facilities that may be utilized by members who are attending Temple Ordinances.</w:t>
      </w:r>
    </w:p>
    <w:p w14:paraId="59CC7D78" w14:textId="12F42FAA" w:rsidR="0072124C" w:rsidRDefault="0072124C" w:rsidP="0072124C">
      <w:pPr>
        <w:jc w:val="center"/>
      </w:pPr>
      <w:r>
        <w:t>Target Audience</w:t>
      </w:r>
    </w:p>
    <w:p w14:paraId="3CD53D8A" w14:textId="7D8D88D4" w:rsidR="0072124C" w:rsidRDefault="0072124C" w:rsidP="0072124C">
      <w:r>
        <w:t xml:space="preserve">Who:  Members of the Church of Jesus Christ of Latter-day Saints and non-members who come to visit the </w:t>
      </w:r>
      <w:proofErr w:type="gramStart"/>
      <w:r>
        <w:t>Temple.</w:t>
      </w:r>
      <w:proofErr w:type="gramEnd"/>
    </w:p>
    <w:p w14:paraId="721BAC77" w14:textId="2ADD814B" w:rsidR="0072124C" w:rsidRDefault="0072124C" w:rsidP="0072124C">
      <w:r>
        <w:t>Age: Adults 18 and older who can book at room.</w:t>
      </w:r>
    </w:p>
    <w:p w14:paraId="1479861A" w14:textId="35FC0E2D" w:rsidR="0072124C" w:rsidRDefault="0072124C" w:rsidP="0072124C">
      <w:r>
        <w:t>Income: $30,000 an over</w:t>
      </w:r>
    </w:p>
    <w:p w14:paraId="442BAEA3" w14:textId="6AFF0EF5" w:rsidR="0072124C" w:rsidRDefault="0072124C" w:rsidP="0072124C">
      <w:r>
        <w:t>Motivation: Individuals and families who just want to visit or who are attending Temple ordnances and need some where close to stay.</w:t>
      </w:r>
    </w:p>
    <w:p w14:paraId="55EDC1BE" w14:textId="1D76966A" w:rsidR="0072124C" w:rsidRDefault="0072124C" w:rsidP="0072124C">
      <w:pPr>
        <w:jc w:val="center"/>
      </w:pPr>
      <w:r>
        <w:t>Personas</w:t>
      </w:r>
    </w:p>
    <w:p w14:paraId="69752B95" w14:textId="0309955F" w:rsidR="0072124C" w:rsidRDefault="0072124C" w:rsidP="0072124C">
      <w:pPr>
        <w:jc w:val="center"/>
      </w:pPr>
      <w:r>
        <w:t>Jones Family</w:t>
      </w:r>
    </w:p>
    <w:p w14:paraId="21B404B4" w14:textId="73297950" w:rsidR="0072124C" w:rsidRDefault="0072124C" w:rsidP="0072124C">
      <w:pPr>
        <w:jc w:val="center"/>
      </w:pPr>
      <w:r>
        <w:t>Newly baptized family visiting the Temple as they prepare to attend and be sealed as soon as they can.</w:t>
      </w:r>
    </w:p>
    <w:p w14:paraId="191FF843" w14:textId="173847C8" w:rsidR="0072124C" w:rsidRDefault="0072124C" w:rsidP="0072124C">
      <w:pPr>
        <w:jc w:val="center"/>
      </w:pPr>
      <w:r>
        <w:t>Motivation to visit the site: Due to the distance they need to travel to see the Temple and would like to spend more than one day there.</w:t>
      </w:r>
    </w:p>
    <w:p w14:paraId="7A73B839" w14:textId="24EB2B8D" w:rsidR="0072124C" w:rsidRDefault="0072124C" w:rsidP="0072124C">
      <w:pPr>
        <w:jc w:val="center"/>
      </w:pPr>
      <w:r>
        <w:t>Joshua Jacobson</w:t>
      </w:r>
    </w:p>
    <w:p w14:paraId="6CF2962A" w14:textId="10FF269C" w:rsidR="0072124C" w:rsidRDefault="0072124C" w:rsidP="0072124C">
      <w:pPr>
        <w:jc w:val="center"/>
      </w:pPr>
      <w:r>
        <w:t>Age: 18</w:t>
      </w:r>
    </w:p>
    <w:p w14:paraId="426419C9" w14:textId="6734E7BF" w:rsidR="0072124C" w:rsidRDefault="0072124C" w:rsidP="0072124C">
      <w:pPr>
        <w:jc w:val="center"/>
      </w:pPr>
      <w:r>
        <w:t>Receiving his Endowment prior to serving a full-time mission</w:t>
      </w:r>
    </w:p>
    <w:p w14:paraId="74147F8C" w14:textId="123F70D1" w:rsidR="0072124C" w:rsidRDefault="0072124C" w:rsidP="0072124C">
      <w:pPr>
        <w:jc w:val="center"/>
      </w:pPr>
      <w:r>
        <w:t xml:space="preserve">Motivation to visit the site: Him and his family needed to travel to get to the temple and the early morning session makes </w:t>
      </w:r>
      <w:r w:rsidR="00DA00B4">
        <w:t>it,</w:t>
      </w:r>
      <w:r>
        <w:t xml:space="preserve"> so they need somewhere to stay to make it on time.</w:t>
      </w:r>
    </w:p>
    <w:p w14:paraId="5D7A0CE3" w14:textId="0D7C6A5C" w:rsidR="0072124C" w:rsidRDefault="0072124C" w:rsidP="0072124C">
      <w:pPr>
        <w:jc w:val="center"/>
      </w:pPr>
      <w:r>
        <w:t>Sarah Williams</w:t>
      </w:r>
    </w:p>
    <w:p w14:paraId="7908F35B" w14:textId="73D8E65B" w:rsidR="0072124C" w:rsidRDefault="0072124C" w:rsidP="0072124C">
      <w:pPr>
        <w:jc w:val="center"/>
      </w:pPr>
      <w:r>
        <w:t>Age: 22</w:t>
      </w:r>
    </w:p>
    <w:p w14:paraId="630A1982" w14:textId="19F74930" w:rsidR="0072124C" w:rsidRDefault="0072124C" w:rsidP="0072124C">
      <w:pPr>
        <w:jc w:val="center"/>
      </w:pPr>
      <w:r>
        <w:t>Returned from a mission and is going on a Temple trip with a group of friends.</w:t>
      </w:r>
    </w:p>
    <w:p w14:paraId="3EBF8377" w14:textId="00048D5A" w:rsidR="0072124C" w:rsidRDefault="0072124C" w:rsidP="0072124C">
      <w:pPr>
        <w:jc w:val="center"/>
      </w:pPr>
      <w:r>
        <w:t>Motivation to visit the site: Her friends and her are planning a trip to visit multiple Temples prior to returning to school. They need places to stay near each Temple on their trip.</w:t>
      </w:r>
    </w:p>
    <w:p w14:paraId="5465D508" w14:textId="77777777" w:rsidR="00642FE3" w:rsidRDefault="00642FE3" w:rsidP="0072124C">
      <w:pPr>
        <w:jc w:val="center"/>
      </w:pPr>
    </w:p>
    <w:p w14:paraId="61BFAFE0" w14:textId="77777777" w:rsidR="00642FE3" w:rsidRDefault="00642FE3" w:rsidP="0072124C">
      <w:pPr>
        <w:jc w:val="center"/>
      </w:pPr>
    </w:p>
    <w:p w14:paraId="38417F35" w14:textId="77777777" w:rsidR="00642FE3" w:rsidRDefault="00642FE3" w:rsidP="0072124C">
      <w:pPr>
        <w:jc w:val="center"/>
      </w:pPr>
    </w:p>
    <w:p w14:paraId="64CB1629" w14:textId="11CB1DC3" w:rsidR="0072124C" w:rsidRDefault="0072124C" w:rsidP="0072124C">
      <w:pPr>
        <w:jc w:val="center"/>
      </w:pPr>
      <w:r>
        <w:t>Scenarios</w:t>
      </w:r>
    </w:p>
    <w:p w14:paraId="7345F4EA" w14:textId="7B19676E" w:rsidR="0072124C" w:rsidRDefault="0072124C" w:rsidP="0072124C">
      <w:pPr>
        <w:pStyle w:val="ListParagraph"/>
        <w:numPr>
          <w:ilvl w:val="0"/>
          <w:numId w:val="2"/>
        </w:numPr>
      </w:pPr>
      <w:r>
        <w:t>Why are the Temple Inn &amp; Suites a convenient place to stay near the Temple?</w:t>
      </w:r>
    </w:p>
    <w:p w14:paraId="18A1D3FC" w14:textId="17DF98EF" w:rsidR="0072124C" w:rsidRDefault="0072124C" w:rsidP="0072124C">
      <w:pPr>
        <w:pStyle w:val="ListParagraph"/>
        <w:numPr>
          <w:ilvl w:val="0"/>
          <w:numId w:val="2"/>
        </w:numPr>
      </w:pPr>
      <w:r>
        <w:t>What is the current weather like at the temple location?</w:t>
      </w:r>
    </w:p>
    <w:p w14:paraId="77FAB7A7" w14:textId="094C4533" w:rsidR="0072124C" w:rsidRDefault="0072124C" w:rsidP="0072124C">
      <w:pPr>
        <w:pStyle w:val="ListParagraph"/>
        <w:numPr>
          <w:ilvl w:val="0"/>
          <w:numId w:val="2"/>
        </w:numPr>
      </w:pPr>
      <w:r>
        <w:t>What amenities does the Temple Inn &amp; Suites provide to those staying?</w:t>
      </w:r>
    </w:p>
    <w:p w14:paraId="4E075FDC" w14:textId="35C9B2E0" w:rsidR="0072124C" w:rsidRDefault="0072124C" w:rsidP="0072124C">
      <w:pPr>
        <w:pStyle w:val="ListParagraph"/>
        <w:numPr>
          <w:ilvl w:val="0"/>
          <w:numId w:val="2"/>
        </w:numPr>
      </w:pPr>
      <w:r>
        <w:t>What are the prices of each room?</w:t>
      </w:r>
    </w:p>
    <w:p w14:paraId="15E01930" w14:textId="3746EAA2" w:rsidR="0072124C" w:rsidRDefault="0072124C" w:rsidP="0072124C">
      <w:pPr>
        <w:pStyle w:val="ListParagraph"/>
        <w:numPr>
          <w:ilvl w:val="0"/>
          <w:numId w:val="2"/>
        </w:numPr>
      </w:pPr>
      <w:r>
        <w:t>How close are they to the actual Temple location?</w:t>
      </w:r>
    </w:p>
    <w:p w14:paraId="44D66C06" w14:textId="7EF76B97" w:rsidR="0072124C" w:rsidRDefault="0072124C" w:rsidP="0072124C">
      <w:pPr>
        <w:jc w:val="center"/>
      </w:pPr>
      <w:r>
        <w:t>Site Map</w:t>
      </w:r>
    </w:p>
    <w:p w14:paraId="74E78154" w14:textId="510A1E28" w:rsidR="005F1B96" w:rsidRDefault="00F2219E" w:rsidP="0072124C">
      <w:pPr>
        <w:jc w:val="center"/>
      </w:pPr>
      <w:r>
        <w:rPr>
          <w:noProof/>
        </w:rPr>
        <w:drawing>
          <wp:inline distT="0" distB="0" distL="0" distR="0" wp14:anchorId="0C33C1AC" wp14:editId="4BDA20AE">
            <wp:extent cx="5486400" cy="3200400"/>
            <wp:effectExtent l="0" t="0" r="0" b="571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AC1F9CA" w14:textId="2EF44697" w:rsidR="0072124C" w:rsidRDefault="0072124C" w:rsidP="0072124C">
      <w:pPr>
        <w:jc w:val="center"/>
      </w:pPr>
      <w:r>
        <w:t>Color Scheme</w:t>
      </w:r>
    </w:p>
    <w:p w14:paraId="6C44DB6E" w14:textId="65605DA8" w:rsidR="00D24FCD" w:rsidRDefault="0086039E" w:rsidP="0072124C">
      <w:pPr>
        <w:jc w:val="center"/>
      </w:pPr>
      <w:r>
        <w:rPr>
          <w:noProof/>
        </w:rPr>
        <w:drawing>
          <wp:inline distT="0" distB="0" distL="0" distR="0" wp14:anchorId="3CF5E586" wp14:editId="7598B26A">
            <wp:extent cx="4762500" cy="1685925"/>
            <wp:effectExtent l="0" t="0" r="0" b="9525"/>
            <wp:docPr id="2" name="Picture 2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2AA32" w14:textId="77777777" w:rsidR="00F82998" w:rsidRDefault="00F82998" w:rsidP="00713A17">
      <w:pPr>
        <w:jc w:val="center"/>
      </w:pPr>
    </w:p>
    <w:p w14:paraId="1EF143A5" w14:textId="77777777" w:rsidR="00F82998" w:rsidRDefault="00F82998" w:rsidP="00713A17">
      <w:pPr>
        <w:jc w:val="center"/>
      </w:pPr>
    </w:p>
    <w:p w14:paraId="6E437D78" w14:textId="77777777" w:rsidR="00F82998" w:rsidRDefault="00F82998" w:rsidP="00713A17">
      <w:pPr>
        <w:jc w:val="center"/>
      </w:pPr>
    </w:p>
    <w:p w14:paraId="36DB0488" w14:textId="77777777" w:rsidR="00F82998" w:rsidRDefault="00F82998" w:rsidP="00713A17">
      <w:pPr>
        <w:jc w:val="center"/>
      </w:pPr>
    </w:p>
    <w:p w14:paraId="00032021" w14:textId="2E315D74" w:rsidR="0072124C" w:rsidRDefault="0072124C" w:rsidP="00713A17">
      <w:pPr>
        <w:jc w:val="center"/>
      </w:pPr>
      <w:r>
        <w:t>Typography</w:t>
      </w:r>
    </w:p>
    <w:p w14:paraId="690B479F" w14:textId="150589BB" w:rsidR="00E25331" w:rsidRDefault="00E25331" w:rsidP="00E25331">
      <w:r>
        <w:rPr>
          <w:rFonts w:ascii="Courier New" w:hAnsi="Courier New" w:cs="Courier New"/>
          <w:color w:val="3C4043"/>
          <w:spacing w:val="2"/>
          <w:sz w:val="18"/>
          <w:szCs w:val="18"/>
        </w:rPr>
        <w:br/>
      </w:r>
      <w:r>
        <w:rPr>
          <w:rFonts w:ascii="Courier New" w:hAnsi="Courier New" w:cs="Courier New"/>
          <w:color w:val="3C4043"/>
          <w:spacing w:val="2"/>
          <w:sz w:val="18"/>
          <w:szCs w:val="18"/>
          <w:shd w:val="clear" w:color="auto" w:fill="F1F3F4"/>
        </w:rPr>
        <w:t>@</w:t>
      </w:r>
      <w:proofErr w:type="gramStart"/>
      <w:r>
        <w:rPr>
          <w:rFonts w:ascii="Courier New" w:hAnsi="Courier New" w:cs="Courier New"/>
          <w:color w:val="3C4043"/>
          <w:spacing w:val="2"/>
          <w:sz w:val="18"/>
          <w:szCs w:val="18"/>
          <w:shd w:val="clear" w:color="auto" w:fill="F1F3F4"/>
        </w:rPr>
        <w:t>import</w:t>
      </w:r>
      <w:proofErr w:type="gramEnd"/>
      <w:r>
        <w:rPr>
          <w:rFonts w:ascii="Courier New" w:hAnsi="Courier New" w:cs="Courier New"/>
          <w:color w:val="3C4043"/>
          <w:spacing w:val="2"/>
          <w:sz w:val="18"/>
          <w:szCs w:val="18"/>
          <w:shd w:val="clear" w:color="auto" w:fill="F1F3F4"/>
        </w:rPr>
        <w:t xml:space="preserve"> url('https://fonts.googleapis.com/css2?</w:t>
      </w:r>
      <w:r>
        <w:rPr>
          <w:rStyle w:val="ng-star-inserted"/>
          <w:rFonts w:ascii="Courier New" w:hAnsi="Courier New" w:cs="Courier New"/>
          <w:color w:val="3C4043"/>
          <w:spacing w:val="2"/>
          <w:sz w:val="18"/>
          <w:szCs w:val="18"/>
          <w:bdr w:val="none" w:sz="0" w:space="0" w:color="auto" w:frame="1"/>
        </w:rPr>
        <w:t>family=</w:t>
      </w:r>
      <w:r>
        <w:rPr>
          <w:rStyle w:val="draweremphasized-code"/>
          <w:rFonts w:ascii="inherit" w:hAnsi="inherit" w:cs="Courier New"/>
          <w:b/>
          <w:bCs/>
          <w:color w:val="3C4043"/>
          <w:spacing w:val="2"/>
          <w:sz w:val="18"/>
          <w:szCs w:val="18"/>
          <w:bdr w:val="none" w:sz="0" w:space="0" w:color="auto" w:frame="1"/>
        </w:rPr>
        <w:t>Amatic+SC:wght@700</w:t>
      </w:r>
      <w:r>
        <w:rPr>
          <w:rStyle w:val="ng-star-inserted"/>
          <w:rFonts w:ascii="Courier New" w:hAnsi="Courier New" w:cs="Courier New"/>
          <w:color w:val="3C4043"/>
          <w:spacing w:val="2"/>
          <w:sz w:val="18"/>
          <w:szCs w:val="18"/>
          <w:bdr w:val="none" w:sz="0" w:space="0" w:color="auto" w:frame="1"/>
        </w:rPr>
        <w:t>&amp;family=</w:t>
      </w:r>
      <w:r>
        <w:rPr>
          <w:rStyle w:val="draweremphasized-code"/>
          <w:rFonts w:ascii="inherit" w:hAnsi="inherit" w:cs="Courier New"/>
          <w:b/>
          <w:bCs/>
          <w:color w:val="3C4043"/>
          <w:spacing w:val="2"/>
          <w:sz w:val="18"/>
          <w:szCs w:val="18"/>
          <w:bdr w:val="none" w:sz="0" w:space="0" w:color="auto" w:frame="1"/>
        </w:rPr>
        <w:t>Cinzel</w:t>
      </w:r>
      <w:r>
        <w:rPr>
          <w:rStyle w:val="ng-star-inserted"/>
          <w:rFonts w:ascii="Courier New" w:hAnsi="Courier New" w:cs="Courier New"/>
          <w:color w:val="3C4043"/>
          <w:spacing w:val="2"/>
          <w:sz w:val="18"/>
          <w:szCs w:val="18"/>
          <w:bdr w:val="none" w:sz="0" w:space="0" w:color="auto" w:frame="1"/>
        </w:rPr>
        <w:t>&amp;</w:t>
      </w:r>
      <w:r>
        <w:rPr>
          <w:rFonts w:ascii="Courier New" w:hAnsi="Courier New" w:cs="Courier New"/>
          <w:color w:val="3C4043"/>
          <w:spacing w:val="2"/>
          <w:sz w:val="18"/>
          <w:szCs w:val="18"/>
          <w:shd w:val="clear" w:color="auto" w:fill="F1F3F4"/>
        </w:rPr>
        <w:t>display=swap');</w:t>
      </w:r>
      <w:r>
        <w:rPr>
          <w:rFonts w:ascii="Courier New" w:hAnsi="Courier New" w:cs="Courier New"/>
          <w:color w:val="3C4043"/>
          <w:spacing w:val="2"/>
          <w:sz w:val="18"/>
          <w:szCs w:val="18"/>
        </w:rPr>
        <w:br/>
      </w:r>
    </w:p>
    <w:p w14:paraId="77567ADF" w14:textId="4BB4A623" w:rsidR="00713A17" w:rsidRDefault="00713A17" w:rsidP="00713A17">
      <w:pPr>
        <w:jc w:val="center"/>
      </w:pPr>
    </w:p>
    <w:p w14:paraId="67898927" w14:textId="6872D99E" w:rsidR="00E25331" w:rsidRDefault="00713A17" w:rsidP="00CB24B9">
      <w:pPr>
        <w:jc w:val="center"/>
      </w:pPr>
      <w:r>
        <w:t xml:space="preserve">h1, h2, h3 – </w:t>
      </w:r>
      <w:proofErr w:type="spellStart"/>
      <w:r>
        <w:t>Amatic</w:t>
      </w:r>
      <w:proofErr w:type="spellEnd"/>
      <w:r>
        <w:t xml:space="preserve"> SC (bold 700)</w:t>
      </w:r>
    </w:p>
    <w:p w14:paraId="46E3512E" w14:textId="31A68DBB" w:rsidR="00E25331" w:rsidRDefault="00F82998" w:rsidP="00713A17">
      <w:pPr>
        <w:jc w:val="center"/>
      </w:pPr>
      <w:r w:rsidRPr="00F82998">
        <w:drawing>
          <wp:inline distT="0" distB="0" distL="0" distR="0" wp14:anchorId="5D9803A4" wp14:editId="2BD09A13">
            <wp:extent cx="4677428" cy="800212"/>
            <wp:effectExtent l="0" t="0" r="0" b="0"/>
            <wp:docPr id="12" name="Picture 1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715EC" w14:textId="7CB3892A" w:rsidR="00713A17" w:rsidRDefault="00713A17" w:rsidP="00713A17">
      <w:pPr>
        <w:jc w:val="center"/>
      </w:pPr>
      <w:r>
        <w:t xml:space="preserve">p – </w:t>
      </w:r>
      <w:proofErr w:type="spellStart"/>
      <w:r>
        <w:t>Cinzel</w:t>
      </w:r>
      <w:proofErr w:type="spellEnd"/>
      <w:r>
        <w:t xml:space="preserve"> (regular 400)</w:t>
      </w:r>
    </w:p>
    <w:p w14:paraId="0EA20E4A" w14:textId="7795A769" w:rsidR="00F82998" w:rsidRDefault="00F82998" w:rsidP="00713A17">
      <w:pPr>
        <w:jc w:val="center"/>
      </w:pPr>
      <w:r w:rsidRPr="00F82998">
        <w:drawing>
          <wp:inline distT="0" distB="0" distL="0" distR="0" wp14:anchorId="43446327" wp14:editId="107EB0E6">
            <wp:extent cx="5943600" cy="795655"/>
            <wp:effectExtent l="0" t="0" r="0" b="4445"/>
            <wp:docPr id="13" name="Picture 13" descr="A picture containing text, furnitur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furniture, 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DE11" w14:textId="10818CE0" w:rsidR="00E25331" w:rsidRDefault="00E25331">
      <w:r>
        <w:br w:type="page"/>
      </w:r>
    </w:p>
    <w:p w14:paraId="55061ADB" w14:textId="77777777" w:rsidR="00BF3C9B" w:rsidRDefault="00BF3C9B" w:rsidP="00713A17">
      <w:pPr>
        <w:jc w:val="center"/>
      </w:pPr>
    </w:p>
    <w:p w14:paraId="62BCED67" w14:textId="13FBB8C3" w:rsidR="00BF3C9B" w:rsidRDefault="00BF3C9B" w:rsidP="00713A17">
      <w:pPr>
        <w:jc w:val="center"/>
      </w:pPr>
      <w:r>
        <w:t>Wire Frames</w:t>
      </w:r>
    </w:p>
    <w:p w14:paraId="3AEBCF7B" w14:textId="3E959997" w:rsidR="0075344F" w:rsidRDefault="0075344F" w:rsidP="00713A17">
      <w:pPr>
        <w:jc w:val="center"/>
      </w:pPr>
      <w:r>
        <w:t>Home Page</w:t>
      </w:r>
      <w:r w:rsidR="00642FE3">
        <w:t xml:space="preserve"> Large</w:t>
      </w:r>
    </w:p>
    <w:p w14:paraId="1D264568" w14:textId="2C3B754B" w:rsidR="00BF3C9B" w:rsidRDefault="00BF3C9B" w:rsidP="00713A17">
      <w:pPr>
        <w:jc w:val="center"/>
      </w:pPr>
      <w:r>
        <w:rPr>
          <w:noProof/>
        </w:rPr>
        <w:drawing>
          <wp:inline distT="0" distB="0" distL="0" distR="0" wp14:anchorId="1848D32D" wp14:editId="47AF5422">
            <wp:extent cx="5943600" cy="6633845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F8907" w14:textId="3CF580CC" w:rsidR="00BF3C9B" w:rsidRDefault="00BF3C9B" w:rsidP="00713A17">
      <w:pPr>
        <w:jc w:val="center"/>
      </w:pPr>
    </w:p>
    <w:p w14:paraId="315ADD6A" w14:textId="05ECF40B" w:rsidR="00642FE3" w:rsidRDefault="00642FE3" w:rsidP="00713A17">
      <w:pPr>
        <w:jc w:val="center"/>
      </w:pPr>
    </w:p>
    <w:p w14:paraId="6E5AF6E0" w14:textId="32BDE803" w:rsidR="00642FE3" w:rsidRDefault="00642FE3" w:rsidP="00713A17">
      <w:pPr>
        <w:jc w:val="center"/>
      </w:pPr>
    </w:p>
    <w:p w14:paraId="3A7A7FA6" w14:textId="087FE4DD" w:rsidR="00642FE3" w:rsidRDefault="00642FE3" w:rsidP="00713A17">
      <w:pPr>
        <w:jc w:val="center"/>
      </w:pPr>
    </w:p>
    <w:p w14:paraId="1A36B259" w14:textId="4BAF75AA" w:rsidR="00642FE3" w:rsidRDefault="00642FE3" w:rsidP="00642FE3">
      <w:pPr>
        <w:jc w:val="center"/>
      </w:pPr>
      <w:r>
        <w:t>Home Page Medium</w:t>
      </w:r>
    </w:p>
    <w:p w14:paraId="5975A2BD" w14:textId="79CA2EBB" w:rsidR="0075344F" w:rsidRDefault="00642FE3" w:rsidP="00713A17">
      <w:pPr>
        <w:jc w:val="center"/>
      </w:pPr>
      <w:r>
        <w:rPr>
          <w:noProof/>
        </w:rPr>
        <w:drawing>
          <wp:inline distT="0" distB="0" distL="0" distR="0" wp14:anchorId="5C6FA847" wp14:editId="4B314A20">
            <wp:extent cx="3373120" cy="708660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3120" cy="708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FA63" w14:textId="2541C90F" w:rsidR="0075344F" w:rsidRDefault="0075344F" w:rsidP="00713A17">
      <w:pPr>
        <w:jc w:val="center"/>
      </w:pPr>
    </w:p>
    <w:p w14:paraId="67CB172B" w14:textId="6C801D11" w:rsidR="00642FE3" w:rsidRDefault="00642FE3" w:rsidP="00713A17">
      <w:pPr>
        <w:jc w:val="center"/>
      </w:pPr>
    </w:p>
    <w:p w14:paraId="09E7FC35" w14:textId="23C32771" w:rsidR="00642FE3" w:rsidRDefault="00642FE3" w:rsidP="00713A17">
      <w:pPr>
        <w:jc w:val="center"/>
      </w:pPr>
    </w:p>
    <w:p w14:paraId="10CCD7A5" w14:textId="648D5BA0" w:rsidR="00642FE3" w:rsidRDefault="00642FE3" w:rsidP="00713A17">
      <w:pPr>
        <w:jc w:val="center"/>
      </w:pPr>
      <w:r>
        <w:t>Home Page Small</w:t>
      </w:r>
    </w:p>
    <w:p w14:paraId="68C0AB5C" w14:textId="1E00F0C1" w:rsidR="00642FE3" w:rsidRDefault="00642FE3" w:rsidP="00713A17">
      <w:pPr>
        <w:jc w:val="center"/>
      </w:pPr>
      <w:r>
        <w:rPr>
          <w:noProof/>
        </w:rPr>
        <w:drawing>
          <wp:inline distT="0" distB="0" distL="0" distR="0" wp14:anchorId="7D8B572E" wp14:editId="7E03A28E">
            <wp:extent cx="2583180" cy="5857875"/>
            <wp:effectExtent l="0" t="0" r="7620" b="9525"/>
            <wp:docPr id="11" name="Picture 1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180" cy="585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0D79C" w14:textId="4F3D8E75" w:rsidR="00642FE3" w:rsidRDefault="00642FE3" w:rsidP="00713A17">
      <w:pPr>
        <w:jc w:val="center"/>
      </w:pPr>
    </w:p>
    <w:p w14:paraId="078EFECA" w14:textId="13D14E86" w:rsidR="00642FE3" w:rsidRDefault="00642FE3" w:rsidP="00713A17">
      <w:pPr>
        <w:jc w:val="center"/>
      </w:pPr>
    </w:p>
    <w:p w14:paraId="5FBE1490" w14:textId="1A27C6C2" w:rsidR="00642FE3" w:rsidRDefault="00642FE3" w:rsidP="00713A17">
      <w:pPr>
        <w:jc w:val="center"/>
      </w:pPr>
    </w:p>
    <w:p w14:paraId="0300D047" w14:textId="5142F86D" w:rsidR="00642FE3" w:rsidRDefault="00642FE3" w:rsidP="00713A17">
      <w:pPr>
        <w:jc w:val="center"/>
      </w:pPr>
    </w:p>
    <w:p w14:paraId="11415621" w14:textId="1291E304" w:rsidR="00642FE3" w:rsidRDefault="00642FE3" w:rsidP="00713A17">
      <w:pPr>
        <w:jc w:val="center"/>
      </w:pPr>
    </w:p>
    <w:p w14:paraId="01BEDEAF" w14:textId="127184F7" w:rsidR="00642FE3" w:rsidRDefault="00642FE3" w:rsidP="00713A17">
      <w:pPr>
        <w:jc w:val="center"/>
      </w:pPr>
    </w:p>
    <w:p w14:paraId="2806C3B6" w14:textId="77777777" w:rsidR="00642FE3" w:rsidRDefault="00642FE3" w:rsidP="00713A17">
      <w:pPr>
        <w:jc w:val="center"/>
      </w:pPr>
    </w:p>
    <w:p w14:paraId="3D62F631" w14:textId="0E099A38" w:rsidR="0075344F" w:rsidRDefault="0075344F" w:rsidP="00713A17">
      <w:pPr>
        <w:jc w:val="center"/>
      </w:pPr>
      <w:r>
        <w:t>Temples Page</w:t>
      </w:r>
    </w:p>
    <w:p w14:paraId="3EC17D0F" w14:textId="2D2471C8" w:rsidR="00BF3C9B" w:rsidRDefault="00BF3C9B" w:rsidP="00713A17">
      <w:pPr>
        <w:jc w:val="center"/>
      </w:pPr>
      <w:r>
        <w:rPr>
          <w:noProof/>
        </w:rPr>
        <w:drawing>
          <wp:inline distT="0" distB="0" distL="0" distR="0" wp14:anchorId="1261A3AF" wp14:editId="54571DF0">
            <wp:extent cx="5943600" cy="6633845"/>
            <wp:effectExtent l="0" t="0" r="0" b="0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DC737" w14:textId="216E0720" w:rsidR="00BF3C9B" w:rsidRDefault="00BF3C9B" w:rsidP="00713A17">
      <w:pPr>
        <w:jc w:val="center"/>
      </w:pPr>
    </w:p>
    <w:p w14:paraId="1514139F" w14:textId="3E4168B1" w:rsidR="0075344F" w:rsidRDefault="0075344F" w:rsidP="00713A17">
      <w:pPr>
        <w:jc w:val="center"/>
      </w:pPr>
    </w:p>
    <w:p w14:paraId="6E5A3566" w14:textId="15BF87DD" w:rsidR="0075344F" w:rsidRDefault="0075344F" w:rsidP="00713A17">
      <w:pPr>
        <w:jc w:val="center"/>
      </w:pPr>
    </w:p>
    <w:p w14:paraId="6FCBDBDC" w14:textId="7ABE780F" w:rsidR="0075344F" w:rsidRDefault="0075344F" w:rsidP="00713A17">
      <w:pPr>
        <w:jc w:val="center"/>
      </w:pPr>
    </w:p>
    <w:p w14:paraId="7810E270" w14:textId="30AB1F3E" w:rsidR="0075344F" w:rsidRDefault="0075344F" w:rsidP="00713A17">
      <w:pPr>
        <w:jc w:val="center"/>
      </w:pPr>
      <w:r>
        <w:t>Reservation Page</w:t>
      </w:r>
    </w:p>
    <w:p w14:paraId="4E20DDC8" w14:textId="62AB907A" w:rsidR="00BF3C9B" w:rsidRDefault="00BF3C9B" w:rsidP="00713A17">
      <w:pPr>
        <w:jc w:val="center"/>
      </w:pPr>
      <w:r>
        <w:rPr>
          <w:noProof/>
        </w:rPr>
        <w:drawing>
          <wp:inline distT="0" distB="0" distL="0" distR="0" wp14:anchorId="5EB85198" wp14:editId="5FCD510F">
            <wp:extent cx="5943600" cy="6580505"/>
            <wp:effectExtent l="0" t="0" r="0" b="0"/>
            <wp:docPr id="5" name="Picture 5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low confidence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8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284F7" w14:textId="2FDA663D" w:rsidR="00BF3C9B" w:rsidRDefault="00BF3C9B" w:rsidP="00713A17">
      <w:pPr>
        <w:jc w:val="center"/>
      </w:pPr>
    </w:p>
    <w:p w14:paraId="68910E65" w14:textId="1FE22989" w:rsidR="0075344F" w:rsidRDefault="0075344F" w:rsidP="00713A17">
      <w:pPr>
        <w:jc w:val="center"/>
      </w:pPr>
    </w:p>
    <w:p w14:paraId="42603560" w14:textId="7FEC7E16" w:rsidR="0075344F" w:rsidRDefault="0075344F" w:rsidP="00713A17">
      <w:pPr>
        <w:jc w:val="center"/>
      </w:pPr>
    </w:p>
    <w:p w14:paraId="2EAE0682" w14:textId="653C6E15" w:rsidR="0075344F" w:rsidRDefault="0075344F" w:rsidP="00713A17">
      <w:pPr>
        <w:jc w:val="center"/>
      </w:pPr>
    </w:p>
    <w:p w14:paraId="5A58190F" w14:textId="51B4DB00" w:rsidR="0075344F" w:rsidRDefault="0075344F" w:rsidP="00713A17">
      <w:pPr>
        <w:jc w:val="center"/>
      </w:pPr>
      <w:r>
        <w:t>Services Page</w:t>
      </w:r>
    </w:p>
    <w:p w14:paraId="4E73AAAE" w14:textId="100F9B9E" w:rsidR="00BF3C9B" w:rsidRDefault="00BF3C9B" w:rsidP="00713A17">
      <w:pPr>
        <w:jc w:val="center"/>
      </w:pPr>
      <w:r>
        <w:rPr>
          <w:noProof/>
        </w:rPr>
        <w:drawing>
          <wp:inline distT="0" distB="0" distL="0" distR="0" wp14:anchorId="3222379F" wp14:editId="6BDCC8C8">
            <wp:extent cx="5943600" cy="6633845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B2B9" w14:textId="22427355" w:rsidR="00BF3C9B" w:rsidRDefault="00BF3C9B" w:rsidP="00713A17">
      <w:pPr>
        <w:jc w:val="center"/>
      </w:pPr>
    </w:p>
    <w:p w14:paraId="6A4F3FAB" w14:textId="7D4A815F" w:rsidR="0075344F" w:rsidRDefault="0075344F" w:rsidP="00713A17">
      <w:pPr>
        <w:jc w:val="center"/>
      </w:pPr>
    </w:p>
    <w:p w14:paraId="2E521C30" w14:textId="1F102EE3" w:rsidR="0075344F" w:rsidRDefault="0075344F" w:rsidP="00713A17">
      <w:pPr>
        <w:jc w:val="center"/>
      </w:pPr>
    </w:p>
    <w:p w14:paraId="4AE37EF3" w14:textId="148A0ADE" w:rsidR="0075344F" w:rsidRDefault="0075344F" w:rsidP="00713A17">
      <w:pPr>
        <w:jc w:val="center"/>
      </w:pPr>
    </w:p>
    <w:p w14:paraId="0ECFB148" w14:textId="5885FBAD" w:rsidR="0075344F" w:rsidRDefault="0075344F" w:rsidP="00713A17">
      <w:pPr>
        <w:jc w:val="center"/>
      </w:pPr>
      <w:r>
        <w:t>Receptions Page</w:t>
      </w:r>
    </w:p>
    <w:p w14:paraId="731235D2" w14:textId="2CAC3757" w:rsidR="00BF3C9B" w:rsidRDefault="0075344F" w:rsidP="00713A17">
      <w:pPr>
        <w:jc w:val="center"/>
      </w:pPr>
      <w:r>
        <w:rPr>
          <w:noProof/>
        </w:rPr>
        <w:drawing>
          <wp:inline distT="0" distB="0" distL="0" distR="0" wp14:anchorId="2C3B8853" wp14:editId="10B93829">
            <wp:extent cx="5943600" cy="6633845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3D227" w14:textId="27151349" w:rsidR="0075344F" w:rsidRDefault="0075344F" w:rsidP="00713A17">
      <w:pPr>
        <w:jc w:val="center"/>
      </w:pPr>
    </w:p>
    <w:p w14:paraId="6E919F86" w14:textId="63A1C6DF" w:rsidR="0075344F" w:rsidRDefault="0075344F" w:rsidP="00713A17">
      <w:pPr>
        <w:jc w:val="center"/>
      </w:pPr>
    </w:p>
    <w:p w14:paraId="50574821" w14:textId="3F770224" w:rsidR="0075344F" w:rsidRDefault="0075344F" w:rsidP="00713A17">
      <w:pPr>
        <w:jc w:val="center"/>
      </w:pPr>
    </w:p>
    <w:p w14:paraId="5399E4FC" w14:textId="51F28371" w:rsidR="0075344F" w:rsidRDefault="0075344F" w:rsidP="00713A17">
      <w:pPr>
        <w:jc w:val="center"/>
      </w:pPr>
    </w:p>
    <w:p w14:paraId="0BEF4B67" w14:textId="29B7418B" w:rsidR="0075344F" w:rsidRDefault="0075344F" w:rsidP="00713A17">
      <w:pPr>
        <w:jc w:val="center"/>
      </w:pPr>
      <w:r>
        <w:t>Missionary Suites Page</w:t>
      </w:r>
    </w:p>
    <w:p w14:paraId="7902CF40" w14:textId="523227FE" w:rsidR="0075344F" w:rsidRDefault="0075344F" w:rsidP="00713A17">
      <w:pPr>
        <w:jc w:val="center"/>
      </w:pPr>
      <w:r>
        <w:rPr>
          <w:noProof/>
        </w:rPr>
        <w:drawing>
          <wp:inline distT="0" distB="0" distL="0" distR="0" wp14:anchorId="69351D34" wp14:editId="00DC06C1">
            <wp:extent cx="5943600" cy="663384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534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814F41"/>
    <w:multiLevelType w:val="hybridMultilevel"/>
    <w:tmpl w:val="CAD014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2A508D"/>
    <w:multiLevelType w:val="hybridMultilevel"/>
    <w:tmpl w:val="85965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tDQ2MDK2MDM2tzBT0lEKTi0uzszPAykwqgUA42TGzSwAAAA="/>
  </w:docVars>
  <w:rsids>
    <w:rsidRoot w:val="005154D4"/>
    <w:rsid w:val="00115831"/>
    <w:rsid w:val="005154D4"/>
    <w:rsid w:val="005F1B96"/>
    <w:rsid w:val="00642FE3"/>
    <w:rsid w:val="00713A17"/>
    <w:rsid w:val="0072124C"/>
    <w:rsid w:val="0075344F"/>
    <w:rsid w:val="0086039E"/>
    <w:rsid w:val="008F5514"/>
    <w:rsid w:val="00911355"/>
    <w:rsid w:val="00915956"/>
    <w:rsid w:val="009F22F0"/>
    <w:rsid w:val="00BF3C9B"/>
    <w:rsid w:val="00CB24B9"/>
    <w:rsid w:val="00D24FCD"/>
    <w:rsid w:val="00DA00B4"/>
    <w:rsid w:val="00E25331"/>
    <w:rsid w:val="00F2219E"/>
    <w:rsid w:val="00F82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8944C"/>
  <w15:docId w15:val="{CA798C39-7137-4718-AE01-10A87834E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124C"/>
    <w:pPr>
      <w:ind w:left="720"/>
      <w:contextualSpacing/>
    </w:pPr>
  </w:style>
  <w:style w:type="character" w:customStyle="1" w:styleId="ng-star-inserted">
    <w:name w:val="ng-star-inserted"/>
    <w:basedOn w:val="DefaultParagraphFont"/>
    <w:rsid w:val="00E25331"/>
  </w:style>
  <w:style w:type="character" w:customStyle="1" w:styleId="draweremphasized-code">
    <w:name w:val="drawer__emphasized-code"/>
    <w:basedOn w:val="DefaultParagraphFont"/>
    <w:rsid w:val="00E253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2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4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29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08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83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7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83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18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diagramLayout" Target="diagrams/layout1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image" Target="media/image1.jp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microsoft.com/office/2007/relationships/diagramDrawing" Target="diagrams/drawing1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A4CEB11-53F5-4287-B721-560FD322B664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11BAE6ED-4FE3-4152-940C-BAB417D6AA68}">
      <dgm:prSet phldrT="[Text]"/>
      <dgm:spPr/>
      <dgm:t>
        <a:bodyPr/>
        <a:lstStyle/>
        <a:p>
          <a:r>
            <a:rPr lang="en-US"/>
            <a:t>Home</a:t>
          </a:r>
        </a:p>
      </dgm:t>
    </dgm:pt>
    <dgm:pt modelId="{9E051B7B-AEF5-49C1-880D-1B22D84DF8E4}" type="parTrans" cxnId="{6BE48BBE-B45F-410A-991A-AEFAF79C3AC7}">
      <dgm:prSet/>
      <dgm:spPr/>
      <dgm:t>
        <a:bodyPr/>
        <a:lstStyle/>
        <a:p>
          <a:endParaRPr lang="en-US"/>
        </a:p>
      </dgm:t>
    </dgm:pt>
    <dgm:pt modelId="{73992468-DE55-4B45-BC7D-28BE3DF6E6F4}" type="sibTrans" cxnId="{6BE48BBE-B45F-410A-991A-AEFAF79C3AC7}">
      <dgm:prSet/>
      <dgm:spPr/>
      <dgm:t>
        <a:bodyPr/>
        <a:lstStyle/>
        <a:p>
          <a:endParaRPr lang="en-US"/>
        </a:p>
      </dgm:t>
    </dgm:pt>
    <dgm:pt modelId="{2054A8A8-927A-4AEC-A7C0-BD30ACFF17C8}">
      <dgm:prSet phldrT="[Text]"/>
      <dgm:spPr/>
      <dgm:t>
        <a:bodyPr/>
        <a:lstStyle/>
        <a:p>
          <a:r>
            <a:rPr lang="en-US"/>
            <a:t>Reservation</a:t>
          </a:r>
        </a:p>
      </dgm:t>
    </dgm:pt>
    <dgm:pt modelId="{30A00422-7756-42D6-B96E-F3DA017A1F00}" type="parTrans" cxnId="{01375FE7-279E-4AC5-B3C6-59767A0D7366}">
      <dgm:prSet/>
      <dgm:spPr/>
      <dgm:t>
        <a:bodyPr/>
        <a:lstStyle/>
        <a:p>
          <a:endParaRPr lang="en-US"/>
        </a:p>
      </dgm:t>
    </dgm:pt>
    <dgm:pt modelId="{65793AEE-AAA1-4E2F-8D21-778B3FA2F91E}" type="sibTrans" cxnId="{01375FE7-279E-4AC5-B3C6-59767A0D7366}">
      <dgm:prSet/>
      <dgm:spPr/>
      <dgm:t>
        <a:bodyPr/>
        <a:lstStyle/>
        <a:p>
          <a:endParaRPr lang="en-US"/>
        </a:p>
      </dgm:t>
    </dgm:pt>
    <dgm:pt modelId="{BD7E642E-A9B4-41C0-B0B5-1B033C9A0313}">
      <dgm:prSet phldrT="[Text]"/>
      <dgm:spPr/>
      <dgm:t>
        <a:bodyPr/>
        <a:lstStyle/>
        <a:p>
          <a:r>
            <a:rPr lang="en-US"/>
            <a:t>Services</a:t>
          </a:r>
        </a:p>
      </dgm:t>
    </dgm:pt>
    <dgm:pt modelId="{AE7CA2F2-9CE0-41D7-B8AF-3E023D2C184E}" type="parTrans" cxnId="{94A3D7A9-C2B0-4EBB-AB4D-E4343634CD55}">
      <dgm:prSet/>
      <dgm:spPr/>
      <dgm:t>
        <a:bodyPr/>
        <a:lstStyle/>
        <a:p>
          <a:endParaRPr lang="en-US"/>
        </a:p>
      </dgm:t>
    </dgm:pt>
    <dgm:pt modelId="{E407EAD4-1381-4A1D-A12F-1773526A509E}" type="sibTrans" cxnId="{94A3D7A9-C2B0-4EBB-AB4D-E4343634CD55}">
      <dgm:prSet/>
      <dgm:spPr/>
      <dgm:t>
        <a:bodyPr/>
        <a:lstStyle/>
        <a:p>
          <a:endParaRPr lang="en-US"/>
        </a:p>
      </dgm:t>
    </dgm:pt>
    <dgm:pt modelId="{0AE059E4-8DC4-4871-9C20-CDAA76AEE5E5}">
      <dgm:prSet phldrT="[Text]"/>
      <dgm:spPr/>
      <dgm:t>
        <a:bodyPr/>
        <a:lstStyle/>
        <a:p>
          <a:r>
            <a:rPr lang="en-US"/>
            <a:t>Reception </a:t>
          </a:r>
        </a:p>
      </dgm:t>
    </dgm:pt>
    <dgm:pt modelId="{A3DCD743-FF3C-4B69-A5DE-3E8765C81B80}" type="parTrans" cxnId="{DF8F2F6E-B683-45EA-B71D-EC49CF71A85C}">
      <dgm:prSet/>
      <dgm:spPr/>
      <dgm:t>
        <a:bodyPr/>
        <a:lstStyle/>
        <a:p>
          <a:endParaRPr lang="en-US"/>
        </a:p>
      </dgm:t>
    </dgm:pt>
    <dgm:pt modelId="{CC2F1D4B-3969-449E-B910-2A9B52AF30A3}" type="sibTrans" cxnId="{DF8F2F6E-B683-45EA-B71D-EC49CF71A85C}">
      <dgm:prSet/>
      <dgm:spPr/>
      <dgm:t>
        <a:bodyPr/>
        <a:lstStyle/>
        <a:p>
          <a:endParaRPr lang="en-US"/>
        </a:p>
      </dgm:t>
    </dgm:pt>
    <dgm:pt modelId="{E549FAA7-88BA-4A86-93D3-934529DC569A}">
      <dgm:prSet phldrT="[Text]"/>
      <dgm:spPr/>
      <dgm:t>
        <a:bodyPr/>
        <a:lstStyle/>
        <a:p>
          <a:r>
            <a:rPr lang="en-US"/>
            <a:t>Missionary Suites</a:t>
          </a:r>
        </a:p>
      </dgm:t>
    </dgm:pt>
    <dgm:pt modelId="{94BFEC10-55DD-47E5-B883-CF29274ECA7F}" type="parTrans" cxnId="{E4F50C03-CD4E-4B6E-B9F1-89C796FD8660}">
      <dgm:prSet/>
      <dgm:spPr/>
      <dgm:t>
        <a:bodyPr/>
        <a:lstStyle/>
        <a:p>
          <a:endParaRPr lang="en-US"/>
        </a:p>
      </dgm:t>
    </dgm:pt>
    <dgm:pt modelId="{FA6A506A-801F-43B9-A434-0AB14D9FE7C4}" type="sibTrans" cxnId="{E4F50C03-CD4E-4B6E-B9F1-89C796FD8660}">
      <dgm:prSet/>
      <dgm:spPr/>
      <dgm:t>
        <a:bodyPr/>
        <a:lstStyle/>
        <a:p>
          <a:endParaRPr lang="en-US"/>
        </a:p>
      </dgm:t>
    </dgm:pt>
    <dgm:pt modelId="{9F128BC4-933E-47A7-BDE2-E884A4188E13}">
      <dgm:prSet phldrT="[Text]"/>
      <dgm:spPr/>
      <dgm:t>
        <a:bodyPr/>
        <a:lstStyle/>
        <a:p>
          <a:r>
            <a:rPr lang="en-US"/>
            <a:t>Thank You </a:t>
          </a:r>
        </a:p>
      </dgm:t>
    </dgm:pt>
    <dgm:pt modelId="{D0D4CB31-7073-4AC0-BFD3-2E124CF93A01}" type="parTrans" cxnId="{2124034D-8DC5-437E-9EB0-16BE6D94AE68}">
      <dgm:prSet/>
      <dgm:spPr/>
      <dgm:t>
        <a:bodyPr/>
        <a:lstStyle/>
        <a:p>
          <a:endParaRPr lang="en-US"/>
        </a:p>
      </dgm:t>
    </dgm:pt>
    <dgm:pt modelId="{4481F26E-80AE-4399-8640-F224149AFEA5}" type="sibTrans" cxnId="{2124034D-8DC5-437E-9EB0-16BE6D94AE68}">
      <dgm:prSet/>
      <dgm:spPr/>
      <dgm:t>
        <a:bodyPr/>
        <a:lstStyle/>
        <a:p>
          <a:endParaRPr lang="en-US"/>
        </a:p>
      </dgm:t>
    </dgm:pt>
    <dgm:pt modelId="{BF9ACC9A-05FE-4E39-974B-E288E44B4820}">
      <dgm:prSet phldrT="[Text]"/>
      <dgm:spPr/>
      <dgm:t>
        <a:bodyPr/>
        <a:lstStyle/>
        <a:p>
          <a:r>
            <a:rPr lang="en-US"/>
            <a:t>Temple</a:t>
          </a:r>
        </a:p>
      </dgm:t>
    </dgm:pt>
    <dgm:pt modelId="{4070381E-DD8E-42F7-A24A-449E25973F23}" type="sibTrans" cxnId="{EB5833D4-3B90-4146-939C-97A9275B94E2}">
      <dgm:prSet/>
      <dgm:spPr/>
      <dgm:t>
        <a:bodyPr/>
        <a:lstStyle/>
        <a:p>
          <a:endParaRPr lang="en-US"/>
        </a:p>
      </dgm:t>
    </dgm:pt>
    <dgm:pt modelId="{661E7450-218F-4BED-AB10-004DBB40ABA9}" type="parTrans" cxnId="{EB5833D4-3B90-4146-939C-97A9275B94E2}">
      <dgm:prSet/>
      <dgm:spPr/>
      <dgm:t>
        <a:bodyPr/>
        <a:lstStyle/>
        <a:p>
          <a:endParaRPr lang="en-US"/>
        </a:p>
      </dgm:t>
    </dgm:pt>
    <dgm:pt modelId="{675F8A45-8104-421B-8D54-A1C43E12C481}" type="pres">
      <dgm:prSet presAssocID="{9A4CEB11-53F5-4287-B721-560FD322B664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C4EA7BE4-9E3B-405E-964E-B8837B3742DF}" type="pres">
      <dgm:prSet presAssocID="{11BAE6ED-4FE3-4152-940C-BAB417D6AA68}" presName="hierRoot1" presStyleCnt="0">
        <dgm:presLayoutVars>
          <dgm:hierBranch val="init"/>
        </dgm:presLayoutVars>
      </dgm:prSet>
      <dgm:spPr/>
    </dgm:pt>
    <dgm:pt modelId="{2B721FF3-F96C-4212-AD0E-D7AD9D85D83F}" type="pres">
      <dgm:prSet presAssocID="{11BAE6ED-4FE3-4152-940C-BAB417D6AA68}" presName="rootComposite1" presStyleCnt="0"/>
      <dgm:spPr/>
    </dgm:pt>
    <dgm:pt modelId="{E5C21B4C-8EFD-4FCB-8A16-C21C120DD045}" type="pres">
      <dgm:prSet presAssocID="{11BAE6ED-4FE3-4152-940C-BAB417D6AA68}" presName="rootText1" presStyleLbl="node0" presStyleIdx="0" presStyleCnt="1">
        <dgm:presLayoutVars>
          <dgm:chPref val="3"/>
        </dgm:presLayoutVars>
      </dgm:prSet>
      <dgm:spPr/>
    </dgm:pt>
    <dgm:pt modelId="{1BC37A8A-81D8-4450-BED6-41FC20D6D68B}" type="pres">
      <dgm:prSet presAssocID="{11BAE6ED-4FE3-4152-940C-BAB417D6AA68}" presName="rootConnector1" presStyleLbl="node1" presStyleIdx="0" presStyleCnt="0"/>
      <dgm:spPr/>
    </dgm:pt>
    <dgm:pt modelId="{94544B42-F5B0-4BFE-8FC2-373340861EE3}" type="pres">
      <dgm:prSet presAssocID="{11BAE6ED-4FE3-4152-940C-BAB417D6AA68}" presName="hierChild2" presStyleCnt="0"/>
      <dgm:spPr/>
    </dgm:pt>
    <dgm:pt modelId="{03A986E6-F4C5-4C23-A0C7-AFEEBDED3A7E}" type="pres">
      <dgm:prSet presAssocID="{661E7450-218F-4BED-AB10-004DBB40ABA9}" presName="Name37" presStyleLbl="parChTrans1D2" presStyleIdx="0" presStyleCnt="3"/>
      <dgm:spPr/>
    </dgm:pt>
    <dgm:pt modelId="{183B7A5B-6835-4AF6-9461-16882B5B2A5A}" type="pres">
      <dgm:prSet presAssocID="{BF9ACC9A-05FE-4E39-974B-E288E44B4820}" presName="hierRoot2" presStyleCnt="0">
        <dgm:presLayoutVars>
          <dgm:hierBranch val="init"/>
        </dgm:presLayoutVars>
      </dgm:prSet>
      <dgm:spPr/>
    </dgm:pt>
    <dgm:pt modelId="{B043C13C-CEAB-4F74-BA11-D82C0D9D6489}" type="pres">
      <dgm:prSet presAssocID="{BF9ACC9A-05FE-4E39-974B-E288E44B4820}" presName="rootComposite" presStyleCnt="0"/>
      <dgm:spPr/>
    </dgm:pt>
    <dgm:pt modelId="{E7D93667-4BFD-412A-BBA4-3AD31F5A6EBB}" type="pres">
      <dgm:prSet presAssocID="{BF9ACC9A-05FE-4E39-974B-E288E44B4820}" presName="rootText" presStyleLbl="node2" presStyleIdx="0" presStyleCnt="3">
        <dgm:presLayoutVars>
          <dgm:chPref val="3"/>
        </dgm:presLayoutVars>
      </dgm:prSet>
      <dgm:spPr/>
    </dgm:pt>
    <dgm:pt modelId="{401AD69B-3CC1-4AD0-A6E4-42B45C22876B}" type="pres">
      <dgm:prSet presAssocID="{BF9ACC9A-05FE-4E39-974B-E288E44B4820}" presName="rootConnector" presStyleLbl="node2" presStyleIdx="0" presStyleCnt="3"/>
      <dgm:spPr/>
    </dgm:pt>
    <dgm:pt modelId="{91F7DAA4-BBD0-47AD-A498-0417E7E21D0F}" type="pres">
      <dgm:prSet presAssocID="{BF9ACC9A-05FE-4E39-974B-E288E44B4820}" presName="hierChild4" presStyleCnt="0"/>
      <dgm:spPr/>
    </dgm:pt>
    <dgm:pt modelId="{FD8C6257-449E-41B6-8E41-7CB14AB55065}" type="pres">
      <dgm:prSet presAssocID="{BF9ACC9A-05FE-4E39-974B-E288E44B4820}" presName="hierChild5" presStyleCnt="0"/>
      <dgm:spPr/>
    </dgm:pt>
    <dgm:pt modelId="{D075A8C1-8ADC-4F19-93DC-3CC51FB2907C}" type="pres">
      <dgm:prSet presAssocID="{30A00422-7756-42D6-B96E-F3DA017A1F00}" presName="Name37" presStyleLbl="parChTrans1D2" presStyleIdx="1" presStyleCnt="3"/>
      <dgm:spPr/>
    </dgm:pt>
    <dgm:pt modelId="{20AF259F-CA56-40E5-838A-103E9A60288E}" type="pres">
      <dgm:prSet presAssocID="{2054A8A8-927A-4AEC-A7C0-BD30ACFF17C8}" presName="hierRoot2" presStyleCnt="0">
        <dgm:presLayoutVars>
          <dgm:hierBranch val="init"/>
        </dgm:presLayoutVars>
      </dgm:prSet>
      <dgm:spPr/>
    </dgm:pt>
    <dgm:pt modelId="{989835A3-BF3C-479C-A402-E7FEB18A8FDE}" type="pres">
      <dgm:prSet presAssocID="{2054A8A8-927A-4AEC-A7C0-BD30ACFF17C8}" presName="rootComposite" presStyleCnt="0"/>
      <dgm:spPr/>
    </dgm:pt>
    <dgm:pt modelId="{14146D64-4D88-41D1-8EEE-3AC59E745888}" type="pres">
      <dgm:prSet presAssocID="{2054A8A8-927A-4AEC-A7C0-BD30ACFF17C8}" presName="rootText" presStyleLbl="node2" presStyleIdx="1" presStyleCnt="3">
        <dgm:presLayoutVars>
          <dgm:chPref val="3"/>
        </dgm:presLayoutVars>
      </dgm:prSet>
      <dgm:spPr/>
    </dgm:pt>
    <dgm:pt modelId="{42E9C63A-B420-4273-A633-961926928F27}" type="pres">
      <dgm:prSet presAssocID="{2054A8A8-927A-4AEC-A7C0-BD30ACFF17C8}" presName="rootConnector" presStyleLbl="node2" presStyleIdx="1" presStyleCnt="3"/>
      <dgm:spPr/>
    </dgm:pt>
    <dgm:pt modelId="{44DA0D87-451C-4C3C-9370-FA14A24FE55A}" type="pres">
      <dgm:prSet presAssocID="{2054A8A8-927A-4AEC-A7C0-BD30ACFF17C8}" presName="hierChild4" presStyleCnt="0"/>
      <dgm:spPr/>
    </dgm:pt>
    <dgm:pt modelId="{E38192BB-F1DC-40D2-A026-C7D0A1077B27}" type="pres">
      <dgm:prSet presAssocID="{D0D4CB31-7073-4AC0-BFD3-2E124CF93A01}" presName="Name37" presStyleLbl="parChTrans1D3" presStyleIdx="0" presStyleCnt="3"/>
      <dgm:spPr/>
    </dgm:pt>
    <dgm:pt modelId="{8C081773-BF47-4E89-9353-0AA7D9A11354}" type="pres">
      <dgm:prSet presAssocID="{9F128BC4-933E-47A7-BDE2-E884A4188E13}" presName="hierRoot2" presStyleCnt="0">
        <dgm:presLayoutVars>
          <dgm:hierBranch val="init"/>
        </dgm:presLayoutVars>
      </dgm:prSet>
      <dgm:spPr/>
    </dgm:pt>
    <dgm:pt modelId="{87FE4504-B340-4F09-AC72-0059C75F959F}" type="pres">
      <dgm:prSet presAssocID="{9F128BC4-933E-47A7-BDE2-E884A4188E13}" presName="rootComposite" presStyleCnt="0"/>
      <dgm:spPr/>
    </dgm:pt>
    <dgm:pt modelId="{A7645B8F-8313-48A7-9F5C-32D5ABEB9BA6}" type="pres">
      <dgm:prSet presAssocID="{9F128BC4-933E-47A7-BDE2-E884A4188E13}" presName="rootText" presStyleLbl="node3" presStyleIdx="0" presStyleCnt="3">
        <dgm:presLayoutVars>
          <dgm:chPref val="3"/>
        </dgm:presLayoutVars>
      </dgm:prSet>
      <dgm:spPr/>
    </dgm:pt>
    <dgm:pt modelId="{611B05E5-8647-47C7-A816-B88D880A55AD}" type="pres">
      <dgm:prSet presAssocID="{9F128BC4-933E-47A7-BDE2-E884A4188E13}" presName="rootConnector" presStyleLbl="node3" presStyleIdx="0" presStyleCnt="3"/>
      <dgm:spPr/>
    </dgm:pt>
    <dgm:pt modelId="{EDC64BAC-85AC-4391-B9B6-876CDFACCC3B}" type="pres">
      <dgm:prSet presAssocID="{9F128BC4-933E-47A7-BDE2-E884A4188E13}" presName="hierChild4" presStyleCnt="0"/>
      <dgm:spPr/>
    </dgm:pt>
    <dgm:pt modelId="{C69447D8-3DF7-45E8-A830-09DFEC541C2C}" type="pres">
      <dgm:prSet presAssocID="{9F128BC4-933E-47A7-BDE2-E884A4188E13}" presName="hierChild5" presStyleCnt="0"/>
      <dgm:spPr/>
    </dgm:pt>
    <dgm:pt modelId="{F955CF85-AE18-44D6-B841-FAF4FDD85B93}" type="pres">
      <dgm:prSet presAssocID="{2054A8A8-927A-4AEC-A7C0-BD30ACFF17C8}" presName="hierChild5" presStyleCnt="0"/>
      <dgm:spPr/>
    </dgm:pt>
    <dgm:pt modelId="{970790E8-91AE-4F71-B781-E6301AB09372}" type="pres">
      <dgm:prSet presAssocID="{AE7CA2F2-9CE0-41D7-B8AF-3E023D2C184E}" presName="Name37" presStyleLbl="parChTrans1D2" presStyleIdx="2" presStyleCnt="3"/>
      <dgm:spPr/>
    </dgm:pt>
    <dgm:pt modelId="{5A440C34-A300-4DED-A99C-C64D256420DC}" type="pres">
      <dgm:prSet presAssocID="{BD7E642E-A9B4-41C0-B0B5-1B033C9A0313}" presName="hierRoot2" presStyleCnt="0">
        <dgm:presLayoutVars>
          <dgm:hierBranch val="init"/>
        </dgm:presLayoutVars>
      </dgm:prSet>
      <dgm:spPr/>
    </dgm:pt>
    <dgm:pt modelId="{79C1F821-4E08-4F6A-AC54-255FF23941B7}" type="pres">
      <dgm:prSet presAssocID="{BD7E642E-A9B4-41C0-B0B5-1B033C9A0313}" presName="rootComposite" presStyleCnt="0"/>
      <dgm:spPr/>
    </dgm:pt>
    <dgm:pt modelId="{AF8BE87B-9D51-4C1E-87A0-EE949021A5A5}" type="pres">
      <dgm:prSet presAssocID="{BD7E642E-A9B4-41C0-B0B5-1B033C9A0313}" presName="rootText" presStyleLbl="node2" presStyleIdx="2" presStyleCnt="3">
        <dgm:presLayoutVars>
          <dgm:chPref val="3"/>
        </dgm:presLayoutVars>
      </dgm:prSet>
      <dgm:spPr/>
    </dgm:pt>
    <dgm:pt modelId="{79D518E2-11BB-42D5-94C7-EF9A3FAD2F65}" type="pres">
      <dgm:prSet presAssocID="{BD7E642E-A9B4-41C0-B0B5-1B033C9A0313}" presName="rootConnector" presStyleLbl="node2" presStyleIdx="2" presStyleCnt="3"/>
      <dgm:spPr/>
    </dgm:pt>
    <dgm:pt modelId="{4F2A9CF3-A7C3-40A7-9D18-2C82B246B7B3}" type="pres">
      <dgm:prSet presAssocID="{BD7E642E-A9B4-41C0-B0B5-1B033C9A0313}" presName="hierChild4" presStyleCnt="0"/>
      <dgm:spPr/>
    </dgm:pt>
    <dgm:pt modelId="{5DED2CF4-E1AD-4AA3-9B31-C300B741BDE8}" type="pres">
      <dgm:prSet presAssocID="{A3DCD743-FF3C-4B69-A5DE-3E8765C81B80}" presName="Name37" presStyleLbl="parChTrans1D3" presStyleIdx="1" presStyleCnt="3"/>
      <dgm:spPr/>
    </dgm:pt>
    <dgm:pt modelId="{33CECE19-E81F-4BA1-BBDB-712AA74B1CBF}" type="pres">
      <dgm:prSet presAssocID="{0AE059E4-8DC4-4871-9C20-CDAA76AEE5E5}" presName="hierRoot2" presStyleCnt="0">
        <dgm:presLayoutVars>
          <dgm:hierBranch val="init"/>
        </dgm:presLayoutVars>
      </dgm:prSet>
      <dgm:spPr/>
    </dgm:pt>
    <dgm:pt modelId="{CF7E6987-83B9-4D7D-9B01-EC1712C560C5}" type="pres">
      <dgm:prSet presAssocID="{0AE059E4-8DC4-4871-9C20-CDAA76AEE5E5}" presName="rootComposite" presStyleCnt="0"/>
      <dgm:spPr/>
    </dgm:pt>
    <dgm:pt modelId="{C1C35FEE-3D14-45C2-B054-40E7DBD3181A}" type="pres">
      <dgm:prSet presAssocID="{0AE059E4-8DC4-4871-9C20-CDAA76AEE5E5}" presName="rootText" presStyleLbl="node3" presStyleIdx="1" presStyleCnt="3">
        <dgm:presLayoutVars>
          <dgm:chPref val="3"/>
        </dgm:presLayoutVars>
      </dgm:prSet>
      <dgm:spPr/>
    </dgm:pt>
    <dgm:pt modelId="{EA84FEE5-CA05-4747-B480-FE7CD1A16B10}" type="pres">
      <dgm:prSet presAssocID="{0AE059E4-8DC4-4871-9C20-CDAA76AEE5E5}" presName="rootConnector" presStyleLbl="node3" presStyleIdx="1" presStyleCnt="3"/>
      <dgm:spPr/>
    </dgm:pt>
    <dgm:pt modelId="{341C397F-8CEB-4DAA-84A2-D8AD6540A865}" type="pres">
      <dgm:prSet presAssocID="{0AE059E4-8DC4-4871-9C20-CDAA76AEE5E5}" presName="hierChild4" presStyleCnt="0"/>
      <dgm:spPr/>
    </dgm:pt>
    <dgm:pt modelId="{0A091226-D5CD-4212-A2B0-D4701C2C8967}" type="pres">
      <dgm:prSet presAssocID="{0AE059E4-8DC4-4871-9C20-CDAA76AEE5E5}" presName="hierChild5" presStyleCnt="0"/>
      <dgm:spPr/>
    </dgm:pt>
    <dgm:pt modelId="{4E09A38A-FBE1-4124-8F3E-04D361BD7156}" type="pres">
      <dgm:prSet presAssocID="{94BFEC10-55DD-47E5-B883-CF29274ECA7F}" presName="Name37" presStyleLbl="parChTrans1D3" presStyleIdx="2" presStyleCnt="3"/>
      <dgm:spPr/>
    </dgm:pt>
    <dgm:pt modelId="{7F2128CF-B158-48BA-81A6-26C70B37D8FA}" type="pres">
      <dgm:prSet presAssocID="{E549FAA7-88BA-4A86-93D3-934529DC569A}" presName="hierRoot2" presStyleCnt="0">
        <dgm:presLayoutVars>
          <dgm:hierBranch val="init"/>
        </dgm:presLayoutVars>
      </dgm:prSet>
      <dgm:spPr/>
    </dgm:pt>
    <dgm:pt modelId="{A155B2A5-A14B-4F14-B0CA-26A21CDB3FD6}" type="pres">
      <dgm:prSet presAssocID="{E549FAA7-88BA-4A86-93D3-934529DC569A}" presName="rootComposite" presStyleCnt="0"/>
      <dgm:spPr/>
    </dgm:pt>
    <dgm:pt modelId="{E696D0C4-969F-459D-BBBA-B937CE4F571C}" type="pres">
      <dgm:prSet presAssocID="{E549FAA7-88BA-4A86-93D3-934529DC569A}" presName="rootText" presStyleLbl="node3" presStyleIdx="2" presStyleCnt="3">
        <dgm:presLayoutVars>
          <dgm:chPref val="3"/>
        </dgm:presLayoutVars>
      </dgm:prSet>
      <dgm:spPr/>
    </dgm:pt>
    <dgm:pt modelId="{19E2500C-EEFC-4402-BB59-8BC15B74B9B0}" type="pres">
      <dgm:prSet presAssocID="{E549FAA7-88BA-4A86-93D3-934529DC569A}" presName="rootConnector" presStyleLbl="node3" presStyleIdx="2" presStyleCnt="3"/>
      <dgm:spPr/>
    </dgm:pt>
    <dgm:pt modelId="{DD7F21A9-C3AE-4BC0-857E-011259040074}" type="pres">
      <dgm:prSet presAssocID="{E549FAA7-88BA-4A86-93D3-934529DC569A}" presName="hierChild4" presStyleCnt="0"/>
      <dgm:spPr/>
    </dgm:pt>
    <dgm:pt modelId="{70A8841A-4C07-4F12-B6AC-F85931D50851}" type="pres">
      <dgm:prSet presAssocID="{E549FAA7-88BA-4A86-93D3-934529DC569A}" presName="hierChild5" presStyleCnt="0"/>
      <dgm:spPr/>
    </dgm:pt>
    <dgm:pt modelId="{4F4579C9-507E-480B-B322-9B5DDC93FD5A}" type="pres">
      <dgm:prSet presAssocID="{BD7E642E-A9B4-41C0-B0B5-1B033C9A0313}" presName="hierChild5" presStyleCnt="0"/>
      <dgm:spPr/>
    </dgm:pt>
    <dgm:pt modelId="{BC581332-F11D-491F-B466-69FB29E1080A}" type="pres">
      <dgm:prSet presAssocID="{11BAE6ED-4FE3-4152-940C-BAB417D6AA68}" presName="hierChild3" presStyleCnt="0"/>
      <dgm:spPr/>
    </dgm:pt>
  </dgm:ptLst>
  <dgm:cxnLst>
    <dgm:cxn modelId="{E4F50C03-CD4E-4B6E-B9F1-89C796FD8660}" srcId="{BD7E642E-A9B4-41C0-B0B5-1B033C9A0313}" destId="{E549FAA7-88BA-4A86-93D3-934529DC569A}" srcOrd="1" destOrd="0" parTransId="{94BFEC10-55DD-47E5-B883-CF29274ECA7F}" sibTransId="{FA6A506A-801F-43B9-A434-0AB14D9FE7C4}"/>
    <dgm:cxn modelId="{CD7E4A0C-E670-4DD5-A002-FBC100C6280B}" type="presOf" srcId="{0AE059E4-8DC4-4871-9C20-CDAA76AEE5E5}" destId="{EA84FEE5-CA05-4747-B480-FE7CD1A16B10}" srcOrd="1" destOrd="0" presId="urn:microsoft.com/office/officeart/2005/8/layout/orgChart1"/>
    <dgm:cxn modelId="{8489A211-D2D1-4B34-8A6A-322D6FD182FC}" type="presOf" srcId="{BF9ACC9A-05FE-4E39-974B-E288E44B4820}" destId="{401AD69B-3CC1-4AD0-A6E4-42B45C22876B}" srcOrd="1" destOrd="0" presId="urn:microsoft.com/office/officeart/2005/8/layout/orgChart1"/>
    <dgm:cxn modelId="{E636B316-828A-4193-919F-76F904D1A636}" type="presOf" srcId="{BD7E642E-A9B4-41C0-B0B5-1B033C9A0313}" destId="{AF8BE87B-9D51-4C1E-87A0-EE949021A5A5}" srcOrd="0" destOrd="0" presId="urn:microsoft.com/office/officeart/2005/8/layout/orgChart1"/>
    <dgm:cxn modelId="{91FD141E-9164-4D0E-92D2-ED29498EC0E5}" type="presOf" srcId="{AE7CA2F2-9CE0-41D7-B8AF-3E023D2C184E}" destId="{970790E8-91AE-4F71-B781-E6301AB09372}" srcOrd="0" destOrd="0" presId="urn:microsoft.com/office/officeart/2005/8/layout/orgChart1"/>
    <dgm:cxn modelId="{59F80830-9EF3-4128-9EA9-A814DD57C2B8}" type="presOf" srcId="{D0D4CB31-7073-4AC0-BFD3-2E124CF93A01}" destId="{E38192BB-F1DC-40D2-A026-C7D0A1077B27}" srcOrd="0" destOrd="0" presId="urn:microsoft.com/office/officeart/2005/8/layout/orgChart1"/>
    <dgm:cxn modelId="{C6268F39-3BC1-4975-832F-342B7DA16F13}" type="presOf" srcId="{BD7E642E-A9B4-41C0-B0B5-1B033C9A0313}" destId="{79D518E2-11BB-42D5-94C7-EF9A3FAD2F65}" srcOrd="1" destOrd="0" presId="urn:microsoft.com/office/officeart/2005/8/layout/orgChart1"/>
    <dgm:cxn modelId="{775CBF3C-AA2B-4162-9EBE-DC2689FED611}" type="presOf" srcId="{E549FAA7-88BA-4A86-93D3-934529DC569A}" destId="{19E2500C-EEFC-4402-BB59-8BC15B74B9B0}" srcOrd="1" destOrd="0" presId="urn:microsoft.com/office/officeart/2005/8/layout/orgChart1"/>
    <dgm:cxn modelId="{0D211D3E-0A26-4EDB-8046-D22185F5C591}" type="presOf" srcId="{661E7450-218F-4BED-AB10-004DBB40ABA9}" destId="{03A986E6-F4C5-4C23-A0C7-AFEEBDED3A7E}" srcOrd="0" destOrd="0" presId="urn:microsoft.com/office/officeart/2005/8/layout/orgChart1"/>
    <dgm:cxn modelId="{933E4D44-B7F0-447D-8644-A34922C85B3D}" type="presOf" srcId="{2054A8A8-927A-4AEC-A7C0-BD30ACFF17C8}" destId="{14146D64-4D88-41D1-8EEE-3AC59E745888}" srcOrd="0" destOrd="0" presId="urn:microsoft.com/office/officeart/2005/8/layout/orgChart1"/>
    <dgm:cxn modelId="{DFEBD16C-9DFB-4ECC-BDFB-AE00633508DC}" type="presOf" srcId="{A3DCD743-FF3C-4B69-A5DE-3E8765C81B80}" destId="{5DED2CF4-E1AD-4AA3-9B31-C300B741BDE8}" srcOrd="0" destOrd="0" presId="urn:microsoft.com/office/officeart/2005/8/layout/orgChart1"/>
    <dgm:cxn modelId="{2124034D-8DC5-437E-9EB0-16BE6D94AE68}" srcId="{2054A8A8-927A-4AEC-A7C0-BD30ACFF17C8}" destId="{9F128BC4-933E-47A7-BDE2-E884A4188E13}" srcOrd="0" destOrd="0" parTransId="{D0D4CB31-7073-4AC0-BFD3-2E124CF93A01}" sibTransId="{4481F26E-80AE-4399-8640-F224149AFEA5}"/>
    <dgm:cxn modelId="{DF8F2F6E-B683-45EA-B71D-EC49CF71A85C}" srcId="{BD7E642E-A9B4-41C0-B0B5-1B033C9A0313}" destId="{0AE059E4-8DC4-4871-9C20-CDAA76AEE5E5}" srcOrd="0" destOrd="0" parTransId="{A3DCD743-FF3C-4B69-A5DE-3E8765C81B80}" sibTransId="{CC2F1D4B-3969-449E-B910-2A9B52AF30A3}"/>
    <dgm:cxn modelId="{CD0A2571-F5A1-4755-8B5C-05B7A5BE9B2A}" type="presOf" srcId="{94BFEC10-55DD-47E5-B883-CF29274ECA7F}" destId="{4E09A38A-FBE1-4124-8F3E-04D361BD7156}" srcOrd="0" destOrd="0" presId="urn:microsoft.com/office/officeart/2005/8/layout/orgChart1"/>
    <dgm:cxn modelId="{E9D21A79-D936-42F9-AB88-1C4F52E0B338}" type="presOf" srcId="{2054A8A8-927A-4AEC-A7C0-BD30ACFF17C8}" destId="{42E9C63A-B420-4273-A633-961926928F27}" srcOrd="1" destOrd="0" presId="urn:microsoft.com/office/officeart/2005/8/layout/orgChart1"/>
    <dgm:cxn modelId="{F466505A-EA63-44D2-BF90-8023E7030F3B}" type="presOf" srcId="{BF9ACC9A-05FE-4E39-974B-E288E44B4820}" destId="{E7D93667-4BFD-412A-BBA4-3AD31F5A6EBB}" srcOrd="0" destOrd="0" presId="urn:microsoft.com/office/officeart/2005/8/layout/orgChart1"/>
    <dgm:cxn modelId="{DE207C7C-90D2-467D-8B7E-64DF682A0A12}" type="presOf" srcId="{9A4CEB11-53F5-4287-B721-560FD322B664}" destId="{675F8A45-8104-421B-8D54-A1C43E12C481}" srcOrd="0" destOrd="0" presId="urn:microsoft.com/office/officeart/2005/8/layout/orgChart1"/>
    <dgm:cxn modelId="{89784F9C-76E0-4693-9831-98BC36487606}" type="presOf" srcId="{9F128BC4-933E-47A7-BDE2-E884A4188E13}" destId="{A7645B8F-8313-48A7-9F5C-32D5ABEB9BA6}" srcOrd="0" destOrd="0" presId="urn:microsoft.com/office/officeart/2005/8/layout/orgChart1"/>
    <dgm:cxn modelId="{95A4FDA4-FF0E-4B96-AB4D-42F4514DB0C1}" type="presOf" srcId="{0AE059E4-8DC4-4871-9C20-CDAA76AEE5E5}" destId="{C1C35FEE-3D14-45C2-B054-40E7DBD3181A}" srcOrd="0" destOrd="0" presId="urn:microsoft.com/office/officeart/2005/8/layout/orgChart1"/>
    <dgm:cxn modelId="{B3BF7CA8-D19A-4069-BE9A-D9691CC054B8}" type="presOf" srcId="{30A00422-7756-42D6-B96E-F3DA017A1F00}" destId="{D075A8C1-8ADC-4F19-93DC-3CC51FB2907C}" srcOrd="0" destOrd="0" presId="urn:microsoft.com/office/officeart/2005/8/layout/orgChart1"/>
    <dgm:cxn modelId="{94A3D7A9-C2B0-4EBB-AB4D-E4343634CD55}" srcId="{11BAE6ED-4FE3-4152-940C-BAB417D6AA68}" destId="{BD7E642E-A9B4-41C0-B0B5-1B033C9A0313}" srcOrd="2" destOrd="0" parTransId="{AE7CA2F2-9CE0-41D7-B8AF-3E023D2C184E}" sibTransId="{E407EAD4-1381-4A1D-A12F-1773526A509E}"/>
    <dgm:cxn modelId="{6BE48BBE-B45F-410A-991A-AEFAF79C3AC7}" srcId="{9A4CEB11-53F5-4287-B721-560FD322B664}" destId="{11BAE6ED-4FE3-4152-940C-BAB417D6AA68}" srcOrd="0" destOrd="0" parTransId="{9E051B7B-AEF5-49C1-880D-1B22D84DF8E4}" sibTransId="{73992468-DE55-4B45-BC7D-28BE3DF6E6F4}"/>
    <dgm:cxn modelId="{C66D89CD-F32D-4924-B4D7-EA0A4D6679E1}" type="presOf" srcId="{9F128BC4-933E-47A7-BDE2-E884A4188E13}" destId="{611B05E5-8647-47C7-A816-B88D880A55AD}" srcOrd="1" destOrd="0" presId="urn:microsoft.com/office/officeart/2005/8/layout/orgChart1"/>
    <dgm:cxn modelId="{1BB56BD2-E21A-4B03-A848-8C9460B5AFDD}" type="presOf" srcId="{11BAE6ED-4FE3-4152-940C-BAB417D6AA68}" destId="{E5C21B4C-8EFD-4FCB-8A16-C21C120DD045}" srcOrd="0" destOrd="0" presId="urn:microsoft.com/office/officeart/2005/8/layout/orgChart1"/>
    <dgm:cxn modelId="{EB5833D4-3B90-4146-939C-97A9275B94E2}" srcId="{11BAE6ED-4FE3-4152-940C-BAB417D6AA68}" destId="{BF9ACC9A-05FE-4E39-974B-E288E44B4820}" srcOrd="0" destOrd="0" parTransId="{661E7450-218F-4BED-AB10-004DBB40ABA9}" sibTransId="{4070381E-DD8E-42F7-A24A-449E25973F23}"/>
    <dgm:cxn modelId="{81C671E3-4CDD-4D2E-9002-D7378A8ACFA3}" type="presOf" srcId="{E549FAA7-88BA-4A86-93D3-934529DC569A}" destId="{E696D0C4-969F-459D-BBBA-B937CE4F571C}" srcOrd="0" destOrd="0" presId="urn:microsoft.com/office/officeart/2005/8/layout/orgChart1"/>
    <dgm:cxn modelId="{01375FE7-279E-4AC5-B3C6-59767A0D7366}" srcId="{11BAE6ED-4FE3-4152-940C-BAB417D6AA68}" destId="{2054A8A8-927A-4AEC-A7C0-BD30ACFF17C8}" srcOrd="1" destOrd="0" parTransId="{30A00422-7756-42D6-B96E-F3DA017A1F00}" sibTransId="{65793AEE-AAA1-4E2F-8D21-778B3FA2F91E}"/>
    <dgm:cxn modelId="{0A16B9ED-2034-4FB2-B571-413D1CA15BF4}" type="presOf" srcId="{11BAE6ED-4FE3-4152-940C-BAB417D6AA68}" destId="{1BC37A8A-81D8-4450-BED6-41FC20D6D68B}" srcOrd="1" destOrd="0" presId="urn:microsoft.com/office/officeart/2005/8/layout/orgChart1"/>
    <dgm:cxn modelId="{B39423DC-91C4-42D3-8E27-FCF6951026C1}" type="presParOf" srcId="{675F8A45-8104-421B-8D54-A1C43E12C481}" destId="{C4EA7BE4-9E3B-405E-964E-B8837B3742DF}" srcOrd="0" destOrd="0" presId="urn:microsoft.com/office/officeart/2005/8/layout/orgChart1"/>
    <dgm:cxn modelId="{8E7D00D4-4F2D-4FF9-9A52-7021843ED50E}" type="presParOf" srcId="{C4EA7BE4-9E3B-405E-964E-B8837B3742DF}" destId="{2B721FF3-F96C-4212-AD0E-D7AD9D85D83F}" srcOrd="0" destOrd="0" presId="urn:microsoft.com/office/officeart/2005/8/layout/orgChart1"/>
    <dgm:cxn modelId="{30A195F6-D2E7-4E2F-A5A3-BAFA5920A36B}" type="presParOf" srcId="{2B721FF3-F96C-4212-AD0E-D7AD9D85D83F}" destId="{E5C21B4C-8EFD-4FCB-8A16-C21C120DD045}" srcOrd="0" destOrd="0" presId="urn:microsoft.com/office/officeart/2005/8/layout/orgChart1"/>
    <dgm:cxn modelId="{F400984B-4815-48F2-9EA7-CE8D1A850FE2}" type="presParOf" srcId="{2B721FF3-F96C-4212-AD0E-D7AD9D85D83F}" destId="{1BC37A8A-81D8-4450-BED6-41FC20D6D68B}" srcOrd="1" destOrd="0" presId="urn:microsoft.com/office/officeart/2005/8/layout/orgChart1"/>
    <dgm:cxn modelId="{031927A3-FAF9-4938-8735-E82FB971AF8B}" type="presParOf" srcId="{C4EA7BE4-9E3B-405E-964E-B8837B3742DF}" destId="{94544B42-F5B0-4BFE-8FC2-373340861EE3}" srcOrd="1" destOrd="0" presId="urn:microsoft.com/office/officeart/2005/8/layout/orgChart1"/>
    <dgm:cxn modelId="{294D6309-DA42-4AA0-BB3E-BC1D2B870CCD}" type="presParOf" srcId="{94544B42-F5B0-4BFE-8FC2-373340861EE3}" destId="{03A986E6-F4C5-4C23-A0C7-AFEEBDED3A7E}" srcOrd="0" destOrd="0" presId="urn:microsoft.com/office/officeart/2005/8/layout/orgChart1"/>
    <dgm:cxn modelId="{F6FDF3E7-2E5B-466D-AB90-21F700205FBE}" type="presParOf" srcId="{94544B42-F5B0-4BFE-8FC2-373340861EE3}" destId="{183B7A5B-6835-4AF6-9461-16882B5B2A5A}" srcOrd="1" destOrd="0" presId="urn:microsoft.com/office/officeart/2005/8/layout/orgChart1"/>
    <dgm:cxn modelId="{454D5DD4-7727-4650-9043-E32A3732C775}" type="presParOf" srcId="{183B7A5B-6835-4AF6-9461-16882B5B2A5A}" destId="{B043C13C-CEAB-4F74-BA11-D82C0D9D6489}" srcOrd="0" destOrd="0" presId="urn:microsoft.com/office/officeart/2005/8/layout/orgChart1"/>
    <dgm:cxn modelId="{F56747C7-2310-4AD3-8683-2D0C8E468250}" type="presParOf" srcId="{B043C13C-CEAB-4F74-BA11-D82C0D9D6489}" destId="{E7D93667-4BFD-412A-BBA4-3AD31F5A6EBB}" srcOrd="0" destOrd="0" presId="urn:microsoft.com/office/officeart/2005/8/layout/orgChart1"/>
    <dgm:cxn modelId="{0581B216-E94E-4C06-B7B9-4C56E4DFD043}" type="presParOf" srcId="{B043C13C-CEAB-4F74-BA11-D82C0D9D6489}" destId="{401AD69B-3CC1-4AD0-A6E4-42B45C22876B}" srcOrd="1" destOrd="0" presId="urn:microsoft.com/office/officeart/2005/8/layout/orgChart1"/>
    <dgm:cxn modelId="{62C76119-E577-49EB-980B-884D3C2F9DDE}" type="presParOf" srcId="{183B7A5B-6835-4AF6-9461-16882B5B2A5A}" destId="{91F7DAA4-BBD0-47AD-A498-0417E7E21D0F}" srcOrd="1" destOrd="0" presId="urn:microsoft.com/office/officeart/2005/8/layout/orgChart1"/>
    <dgm:cxn modelId="{A64BA71C-5281-4B4E-8435-996067A75715}" type="presParOf" srcId="{183B7A5B-6835-4AF6-9461-16882B5B2A5A}" destId="{FD8C6257-449E-41B6-8E41-7CB14AB55065}" srcOrd="2" destOrd="0" presId="urn:microsoft.com/office/officeart/2005/8/layout/orgChart1"/>
    <dgm:cxn modelId="{93BB4EA4-4A2C-4B21-87DF-8C4BB5EFAE1B}" type="presParOf" srcId="{94544B42-F5B0-4BFE-8FC2-373340861EE3}" destId="{D075A8C1-8ADC-4F19-93DC-3CC51FB2907C}" srcOrd="2" destOrd="0" presId="urn:microsoft.com/office/officeart/2005/8/layout/orgChart1"/>
    <dgm:cxn modelId="{59580FF2-FDB5-4DA7-A99C-DF765F9D3B2C}" type="presParOf" srcId="{94544B42-F5B0-4BFE-8FC2-373340861EE3}" destId="{20AF259F-CA56-40E5-838A-103E9A60288E}" srcOrd="3" destOrd="0" presId="urn:microsoft.com/office/officeart/2005/8/layout/orgChart1"/>
    <dgm:cxn modelId="{18762AF7-7E5A-4EF1-8CA5-F1A25E623979}" type="presParOf" srcId="{20AF259F-CA56-40E5-838A-103E9A60288E}" destId="{989835A3-BF3C-479C-A402-E7FEB18A8FDE}" srcOrd="0" destOrd="0" presId="urn:microsoft.com/office/officeart/2005/8/layout/orgChart1"/>
    <dgm:cxn modelId="{E88C3C69-28F2-40F1-81C9-B84E8AA4A510}" type="presParOf" srcId="{989835A3-BF3C-479C-A402-E7FEB18A8FDE}" destId="{14146D64-4D88-41D1-8EEE-3AC59E745888}" srcOrd="0" destOrd="0" presId="urn:microsoft.com/office/officeart/2005/8/layout/orgChart1"/>
    <dgm:cxn modelId="{5D57939A-2507-4FF4-8EB1-02BA20EE0694}" type="presParOf" srcId="{989835A3-BF3C-479C-A402-E7FEB18A8FDE}" destId="{42E9C63A-B420-4273-A633-961926928F27}" srcOrd="1" destOrd="0" presId="urn:microsoft.com/office/officeart/2005/8/layout/orgChart1"/>
    <dgm:cxn modelId="{4828417C-3C5D-442C-9743-D4F9F44A4AE6}" type="presParOf" srcId="{20AF259F-CA56-40E5-838A-103E9A60288E}" destId="{44DA0D87-451C-4C3C-9370-FA14A24FE55A}" srcOrd="1" destOrd="0" presId="urn:microsoft.com/office/officeart/2005/8/layout/orgChart1"/>
    <dgm:cxn modelId="{9473C5A1-3D1C-431D-AEAF-96371EFDA182}" type="presParOf" srcId="{44DA0D87-451C-4C3C-9370-FA14A24FE55A}" destId="{E38192BB-F1DC-40D2-A026-C7D0A1077B27}" srcOrd="0" destOrd="0" presId="urn:microsoft.com/office/officeart/2005/8/layout/orgChart1"/>
    <dgm:cxn modelId="{FC12C9DE-1E52-496A-9D8B-ABF6C2B93B6F}" type="presParOf" srcId="{44DA0D87-451C-4C3C-9370-FA14A24FE55A}" destId="{8C081773-BF47-4E89-9353-0AA7D9A11354}" srcOrd="1" destOrd="0" presId="urn:microsoft.com/office/officeart/2005/8/layout/orgChart1"/>
    <dgm:cxn modelId="{D15F6CE1-8149-43DA-B2A6-D3542DD441C2}" type="presParOf" srcId="{8C081773-BF47-4E89-9353-0AA7D9A11354}" destId="{87FE4504-B340-4F09-AC72-0059C75F959F}" srcOrd="0" destOrd="0" presId="urn:microsoft.com/office/officeart/2005/8/layout/orgChart1"/>
    <dgm:cxn modelId="{6E404755-342F-4348-9296-08BF2B444B1C}" type="presParOf" srcId="{87FE4504-B340-4F09-AC72-0059C75F959F}" destId="{A7645B8F-8313-48A7-9F5C-32D5ABEB9BA6}" srcOrd="0" destOrd="0" presId="urn:microsoft.com/office/officeart/2005/8/layout/orgChart1"/>
    <dgm:cxn modelId="{97C917F8-67B2-4A5F-A800-5818ECF6664B}" type="presParOf" srcId="{87FE4504-B340-4F09-AC72-0059C75F959F}" destId="{611B05E5-8647-47C7-A816-B88D880A55AD}" srcOrd="1" destOrd="0" presId="urn:microsoft.com/office/officeart/2005/8/layout/orgChart1"/>
    <dgm:cxn modelId="{365B2D6A-7CC3-466F-AB1D-16D6D54A434F}" type="presParOf" srcId="{8C081773-BF47-4E89-9353-0AA7D9A11354}" destId="{EDC64BAC-85AC-4391-B9B6-876CDFACCC3B}" srcOrd="1" destOrd="0" presId="urn:microsoft.com/office/officeart/2005/8/layout/orgChart1"/>
    <dgm:cxn modelId="{AF0F12BF-F248-4171-AAF6-2F6A5597D4E7}" type="presParOf" srcId="{8C081773-BF47-4E89-9353-0AA7D9A11354}" destId="{C69447D8-3DF7-45E8-A830-09DFEC541C2C}" srcOrd="2" destOrd="0" presId="urn:microsoft.com/office/officeart/2005/8/layout/orgChart1"/>
    <dgm:cxn modelId="{CDE218B8-E60C-43E0-93DB-3837ADBA9AE0}" type="presParOf" srcId="{20AF259F-CA56-40E5-838A-103E9A60288E}" destId="{F955CF85-AE18-44D6-B841-FAF4FDD85B93}" srcOrd="2" destOrd="0" presId="urn:microsoft.com/office/officeart/2005/8/layout/orgChart1"/>
    <dgm:cxn modelId="{37B5A3C9-D3D7-48DE-A930-826714664010}" type="presParOf" srcId="{94544B42-F5B0-4BFE-8FC2-373340861EE3}" destId="{970790E8-91AE-4F71-B781-E6301AB09372}" srcOrd="4" destOrd="0" presId="urn:microsoft.com/office/officeart/2005/8/layout/orgChart1"/>
    <dgm:cxn modelId="{40BAA45B-43EA-478D-8A28-78B2AA633064}" type="presParOf" srcId="{94544B42-F5B0-4BFE-8FC2-373340861EE3}" destId="{5A440C34-A300-4DED-A99C-C64D256420DC}" srcOrd="5" destOrd="0" presId="urn:microsoft.com/office/officeart/2005/8/layout/orgChart1"/>
    <dgm:cxn modelId="{045A900D-3FE6-4563-A32B-4F70A052DFC0}" type="presParOf" srcId="{5A440C34-A300-4DED-A99C-C64D256420DC}" destId="{79C1F821-4E08-4F6A-AC54-255FF23941B7}" srcOrd="0" destOrd="0" presId="urn:microsoft.com/office/officeart/2005/8/layout/orgChart1"/>
    <dgm:cxn modelId="{CE710EB9-F338-4717-8727-4FB5C1A86670}" type="presParOf" srcId="{79C1F821-4E08-4F6A-AC54-255FF23941B7}" destId="{AF8BE87B-9D51-4C1E-87A0-EE949021A5A5}" srcOrd="0" destOrd="0" presId="urn:microsoft.com/office/officeart/2005/8/layout/orgChart1"/>
    <dgm:cxn modelId="{D0FF1BD8-431A-42BD-98ED-7E2614795649}" type="presParOf" srcId="{79C1F821-4E08-4F6A-AC54-255FF23941B7}" destId="{79D518E2-11BB-42D5-94C7-EF9A3FAD2F65}" srcOrd="1" destOrd="0" presId="urn:microsoft.com/office/officeart/2005/8/layout/orgChart1"/>
    <dgm:cxn modelId="{B97C3BA9-B35E-47E8-842C-C3D7557B69C5}" type="presParOf" srcId="{5A440C34-A300-4DED-A99C-C64D256420DC}" destId="{4F2A9CF3-A7C3-40A7-9D18-2C82B246B7B3}" srcOrd="1" destOrd="0" presId="urn:microsoft.com/office/officeart/2005/8/layout/orgChart1"/>
    <dgm:cxn modelId="{47210354-BA40-43E7-9BEE-2D86EEFE7240}" type="presParOf" srcId="{4F2A9CF3-A7C3-40A7-9D18-2C82B246B7B3}" destId="{5DED2CF4-E1AD-4AA3-9B31-C300B741BDE8}" srcOrd="0" destOrd="0" presId="urn:microsoft.com/office/officeart/2005/8/layout/orgChart1"/>
    <dgm:cxn modelId="{B0FADAE0-5749-47DC-8CE3-280726E19334}" type="presParOf" srcId="{4F2A9CF3-A7C3-40A7-9D18-2C82B246B7B3}" destId="{33CECE19-E81F-4BA1-BBDB-712AA74B1CBF}" srcOrd="1" destOrd="0" presId="urn:microsoft.com/office/officeart/2005/8/layout/orgChart1"/>
    <dgm:cxn modelId="{55CCA797-92B4-4E76-9787-B1D8538F2B79}" type="presParOf" srcId="{33CECE19-E81F-4BA1-BBDB-712AA74B1CBF}" destId="{CF7E6987-83B9-4D7D-9B01-EC1712C560C5}" srcOrd="0" destOrd="0" presId="urn:microsoft.com/office/officeart/2005/8/layout/orgChart1"/>
    <dgm:cxn modelId="{38836043-99C5-4145-89B6-E529A4E00B61}" type="presParOf" srcId="{CF7E6987-83B9-4D7D-9B01-EC1712C560C5}" destId="{C1C35FEE-3D14-45C2-B054-40E7DBD3181A}" srcOrd="0" destOrd="0" presId="urn:microsoft.com/office/officeart/2005/8/layout/orgChart1"/>
    <dgm:cxn modelId="{A3CB27F4-436E-46B9-959A-FA32ABD6A0DB}" type="presParOf" srcId="{CF7E6987-83B9-4D7D-9B01-EC1712C560C5}" destId="{EA84FEE5-CA05-4747-B480-FE7CD1A16B10}" srcOrd="1" destOrd="0" presId="urn:microsoft.com/office/officeart/2005/8/layout/orgChart1"/>
    <dgm:cxn modelId="{4974D3EC-5220-4144-ABDA-9268D32AF9D9}" type="presParOf" srcId="{33CECE19-E81F-4BA1-BBDB-712AA74B1CBF}" destId="{341C397F-8CEB-4DAA-84A2-D8AD6540A865}" srcOrd="1" destOrd="0" presId="urn:microsoft.com/office/officeart/2005/8/layout/orgChart1"/>
    <dgm:cxn modelId="{E7EE79E3-5617-4CA0-8D11-DA17042B64C9}" type="presParOf" srcId="{33CECE19-E81F-4BA1-BBDB-712AA74B1CBF}" destId="{0A091226-D5CD-4212-A2B0-D4701C2C8967}" srcOrd="2" destOrd="0" presId="urn:microsoft.com/office/officeart/2005/8/layout/orgChart1"/>
    <dgm:cxn modelId="{2C67E5C7-F168-4DBE-8408-F6DC47F4C142}" type="presParOf" srcId="{4F2A9CF3-A7C3-40A7-9D18-2C82B246B7B3}" destId="{4E09A38A-FBE1-4124-8F3E-04D361BD7156}" srcOrd="2" destOrd="0" presId="urn:microsoft.com/office/officeart/2005/8/layout/orgChart1"/>
    <dgm:cxn modelId="{BBF34AE8-B9AB-4124-8905-9A348CB3C337}" type="presParOf" srcId="{4F2A9CF3-A7C3-40A7-9D18-2C82B246B7B3}" destId="{7F2128CF-B158-48BA-81A6-26C70B37D8FA}" srcOrd="3" destOrd="0" presId="urn:microsoft.com/office/officeart/2005/8/layout/orgChart1"/>
    <dgm:cxn modelId="{C3FD8E02-160D-4A75-96BA-4F48A485D4DD}" type="presParOf" srcId="{7F2128CF-B158-48BA-81A6-26C70B37D8FA}" destId="{A155B2A5-A14B-4F14-B0CA-26A21CDB3FD6}" srcOrd="0" destOrd="0" presId="urn:microsoft.com/office/officeart/2005/8/layout/orgChart1"/>
    <dgm:cxn modelId="{A164BEC8-AE32-4103-B7D3-AF0150527C28}" type="presParOf" srcId="{A155B2A5-A14B-4F14-B0CA-26A21CDB3FD6}" destId="{E696D0C4-969F-459D-BBBA-B937CE4F571C}" srcOrd="0" destOrd="0" presId="urn:microsoft.com/office/officeart/2005/8/layout/orgChart1"/>
    <dgm:cxn modelId="{AE183C52-745A-4F49-9A9D-60CAF90ADB12}" type="presParOf" srcId="{A155B2A5-A14B-4F14-B0CA-26A21CDB3FD6}" destId="{19E2500C-EEFC-4402-BB59-8BC15B74B9B0}" srcOrd="1" destOrd="0" presId="urn:microsoft.com/office/officeart/2005/8/layout/orgChart1"/>
    <dgm:cxn modelId="{FAE36C19-3A9B-4A3D-9C73-2EAA4C70F1D7}" type="presParOf" srcId="{7F2128CF-B158-48BA-81A6-26C70B37D8FA}" destId="{DD7F21A9-C3AE-4BC0-857E-011259040074}" srcOrd="1" destOrd="0" presId="urn:microsoft.com/office/officeart/2005/8/layout/orgChart1"/>
    <dgm:cxn modelId="{EC9BB4C9-EE41-486C-8E1D-66F0237EE315}" type="presParOf" srcId="{7F2128CF-B158-48BA-81A6-26C70B37D8FA}" destId="{70A8841A-4C07-4F12-B6AC-F85931D50851}" srcOrd="2" destOrd="0" presId="urn:microsoft.com/office/officeart/2005/8/layout/orgChart1"/>
    <dgm:cxn modelId="{116E06D1-752F-4028-9297-F0D47507B968}" type="presParOf" srcId="{5A440C34-A300-4DED-A99C-C64D256420DC}" destId="{4F4579C9-507E-480B-B322-9B5DDC93FD5A}" srcOrd="2" destOrd="0" presId="urn:microsoft.com/office/officeart/2005/8/layout/orgChart1"/>
    <dgm:cxn modelId="{31A26864-D458-47A0-97ED-42E03212BF56}" type="presParOf" srcId="{C4EA7BE4-9E3B-405E-964E-B8837B3742DF}" destId="{BC581332-F11D-491F-B466-69FB29E1080A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E09A38A-FBE1-4124-8F3E-04D361BD7156}">
      <dsp:nvSpPr>
        <dsp:cNvPr id="0" name=""/>
        <dsp:cNvSpPr/>
      </dsp:nvSpPr>
      <dsp:spPr>
        <a:xfrm>
          <a:off x="3575854" y="1472566"/>
          <a:ext cx="182333" cy="14221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22197"/>
              </a:lnTo>
              <a:lnTo>
                <a:pt x="182333" y="1422197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ED2CF4-E1AD-4AA3-9B31-C300B741BDE8}">
      <dsp:nvSpPr>
        <dsp:cNvPr id="0" name=""/>
        <dsp:cNvSpPr/>
      </dsp:nvSpPr>
      <dsp:spPr>
        <a:xfrm>
          <a:off x="3575854" y="1472566"/>
          <a:ext cx="182333" cy="559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59154"/>
              </a:lnTo>
              <a:lnTo>
                <a:pt x="182333" y="55915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70790E8-91AE-4F71-B781-E6301AB09372}">
      <dsp:nvSpPr>
        <dsp:cNvPr id="0" name=""/>
        <dsp:cNvSpPr/>
      </dsp:nvSpPr>
      <dsp:spPr>
        <a:xfrm>
          <a:off x="2591255" y="609523"/>
          <a:ext cx="1470819" cy="2552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7633"/>
              </a:lnTo>
              <a:lnTo>
                <a:pt x="1470819" y="127633"/>
              </a:lnTo>
              <a:lnTo>
                <a:pt x="1470819" y="2552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8192BB-F1DC-40D2-A026-C7D0A1077B27}">
      <dsp:nvSpPr>
        <dsp:cNvPr id="0" name=""/>
        <dsp:cNvSpPr/>
      </dsp:nvSpPr>
      <dsp:spPr>
        <a:xfrm>
          <a:off x="2105034" y="1472566"/>
          <a:ext cx="182333" cy="5591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59154"/>
              </a:lnTo>
              <a:lnTo>
                <a:pt x="182333" y="559154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075A8C1-8ADC-4F19-93DC-3CC51FB2907C}">
      <dsp:nvSpPr>
        <dsp:cNvPr id="0" name=""/>
        <dsp:cNvSpPr/>
      </dsp:nvSpPr>
      <dsp:spPr>
        <a:xfrm>
          <a:off x="2545535" y="609523"/>
          <a:ext cx="91440" cy="25526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552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A986E6-F4C5-4C23-A0C7-AFEEBDED3A7E}">
      <dsp:nvSpPr>
        <dsp:cNvPr id="0" name=""/>
        <dsp:cNvSpPr/>
      </dsp:nvSpPr>
      <dsp:spPr>
        <a:xfrm>
          <a:off x="1120435" y="609523"/>
          <a:ext cx="1470819" cy="255266"/>
        </a:xfrm>
        <a:custGeom>
          <a:avLst/>
          <a:gdLst/>
          <a:ahLst/>
          <a:cxnLst/>
          <a:rect l="0" t="0" r="0" b="0"/>
          <a:pathLst>
            <a:path>
              <a:moveTo>
                <a:pt x="1470819" y="0"/>
              </a:moveTo>
              <a:lnTo>
                <a:pt x="1470819" y="127633"/>
              </a:lnTo>
              <a:lnTo>
                <a:pt x="0" y="127633"/>
              </a:lnTo>
              <a:lnTo>
                <a:pt x="0" y="255266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21B4C-8EFD-4FCB-8A16-C21C120DD045}">
      <dsp:nvSpPr>
        <dsp:cNvPr id="0" name=""/>
        <dsp:cNvSpPr/>
      </dsp:nvSpPr>
      <dsp:spPr>
        <a:xfrm>
          <a:off x="1983478" y="1746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Home</a:t>
          </a:r>
        </a:p>
      </dsp:txBody>
      <dsp:txXfrm>
        <a:off x="1983478" y="1746"/>
        <a:ext cx="1215553" cy="607776"/>
      </dsp:txXfrm>
    </dsp:sp>
    <dsp:sp modelId="{E7D93667-4BFD-412A-BBA4-3AD31F5A6EBB}">
      <dsp:nvSpPr>
        <dsp:cNvPr id="0" name=""/>
        <dsp:cNvSpPr/>
      </dsp:nvSpPr>
      <dsp:spPr>
        <a:xfrm>
          <a:off x="512658" y="864790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Temple</a:t>
          </a:r>
        </a:p>
      </dsp:txBody>
      <dsp:txXfrm>
        <a:off x="512658" y="864790"/>
        <a:ext cx="1215553" cy="607776"/>
      </dsp:txXfrm>
    </dsp:sp>
    <dsp:sp modelId="{14146D64-4D88-41D1-8EEE-3AC59E745888}">
      <dsp:nvSpPr>
        <dsp:cNvPr id="0" name=""/>
        <dsp:cNvSpPr/>
      </dsp:nvSpPr>
      <dsp:spPr>
        <a:xfrm>
          <a:off x="1983478" y="864790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Reservation</a:t>
          </a:r>
        </a:p>
      </dsp:txBody>
      <dsp:txXfrm>
        <a:off x="1983478" y="864790"/>
        <a:ext cx="1215553" cy="607776"/>
      </dsp:txXfrm>
    </dsp:sp>
    <dsp:sp modelId="{A7645B8F-8313-48A7-9F5C-32D5ABEB9BA6}">
      <dsp:nvSpPr>
        <dsp:cNvPr id="0" name=""/>
        <dsp:cNvSpPr/>
      </dsp:nvSpPr>
      <dsp:spPr>
        <a:xfrm>
          <a:off x="2287367" y="1727833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Thank You </a:t>
          </a:r>
        </a:p>
      </dsp:txBody>
      <dsp:txXfrm>
        <a:off x="2287367" y="1727833"/>
        <a:ext cx="1215553" cy="607776"/>
      </dsp:txXfrm>
    </dsp:sp>
    <dsp:sp modelId="{AF8BE87B-9D51-4C1E-87A0-EE949021A5A5}">
      <dsp:nvSpPr>
        <dsp:cNvPr id="0" name=""/>
        <dsp:cNvSpPr/>
      </dsp:nvSpPr>
      <dsp:spPr>
        <a:xfrm>
          <a:off x="3454298" y="864790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Services</a:t>
          </a:r>
        </a:p>
      </dsp:txBody>
      <dsp:txXfrm>
        <a:off x="3454298" y="864790"/>
        <a:ext cx="1215553" cy="607776"/>
      </dsp:txXfrm>
    </dsp:sp>
    <dsp:sp modelId="{C1C35FEE-3D14-45C2-B054-40E7DBD3181A}">
      <dsp:nvSpPr>
        <dsp:cNvPr id="0" name=""/>
        <dsp:cNvSpPr/>
      </dsp:nvSpPr>
      <dsp:spPr>
        <a:xfrm>
          <a:off x="3758187" y="1727833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Reception </a:t>
          </a:r>
        </a:p>
      </dsp:txBody>
      <dsp:txXfrm>
        <a:off x="3758187" y="1727833"/>
        <a:ext cx="1215553" cy="607776"/>
      </dsp:txXfrm>
    </dsp:sp>
    <dsp:sp modelId="{E696D0C4-969F-459D-BBBA-B937CE4F571C}">
      <dsp:nvSpPr>
        <dsp:cNvPr id="0" name=""/>
        <dsp:cNvSpPr/>
      </dsp:nvSpPr>
      <dsp:spPr>
        <a:xfrm>
          <a:off x="3758187" y="2590876"/>
          <a:ext cx="1215553" cy="6077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marL="0" lvl="0" indent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900" kern="1200"/>
            <a:t>Missionary Suites</a:t>
          </a:r>
        </a:p>
      </dsp:txBody>
      <dsp:txXfrm>
        <a:off x="3758187" y="2590876"/>
        <a:ext cx="1215553" cy="60777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A2BEA8-AB7F-476E-9539-B8DAF606B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79</TotalTime>
  <Pages>11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larrabee</dc:creator>
  <cp:keywords/>
  <dc:description/>
  <cp:lastModifiedBy>rick larrabee</cp:lastModifiedBy>
  <cp:revision>4</cp:revision>
  <cp:lastPrinted>2022-03-26T21:29:00Z</cp:lastPrinted>
  <dcterms:created xsi:type="dcterms:W3CDTF">2022-03-20T03:08:00Z</dcterms:created>
  <dcterms:modified xsi:type="dcterms:W3CDTF">2022-03-27T00:04:00Z</dcterms:modified>
</cp:coreProperties>
</file>